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ackground w:color="FFFFFF"/>
  <w:body>
    <w:p w14:paraId="5BDEB44F" w14:textId="3EA4AAD3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t xml:space="preserve">CSCI 140 </w:t>
      </w:r>
      <w:r w:rsidR="002C2D6D">
        <w:rPr>
          <w:rFonts w:eastAsia="Times New Roman"/>
        </w:rPr>
        <w:t>PA</w:t>
      </w:r>
      <w:r>
        <w:rPr>
          <w:rFonts w:eastAsia="Times New Roman"/>
        </w:rPr>
        <w:t xml:space="preserve"> </w:t>
      </w:r>
      <w:r w:rsidR="00F41A27">
        <w:rPr>
          <w:rFonts w:eastAsia="Times New Roman"/>
        </w:rPr>
        <w:t>10</w:t>
      </w:r>
      <w:r>
        <w:rPr>
          <w:rFonts w:eastAsia="Times New Roman"/>
        </w:rPr>
        <w:t xml:space="preserve"> Submission</w:t>
      </w:r>
    </w:p>
    <w:p w14:paraId="09B81CB6" w14:textId="1E8E83C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  <w:b w:val="0"/>
          <w:sz w:val="28"/>
          <w:szCs w:val="28"/>
        </w:rPr>
      </w:pPr>
      <w:r>
        <w:rPr>
          <w:rFonts w:eastAsia="Times New Roman"/>
          <w:b w:val="0"/>
          <w:sz w:val="28"/>
          <w:szCs w:val="28"/>
        </w:rPr>
        <w:t>Due Date</w:t>
      </w:r>
      <w:r w:rsidR="00293D23">
        <w:rPr>
          <w:rFonts w:eastAsia="Times New Roman"/>
          <w:b w:val="0"/>
          <w:sz w:val="28"/>
          <w:szCs w:val="28"/>
        </w:rPr>
        <w:t xml:space="preserve">: </w:t>
      </w:r>
      <w:r w:rsidR="00957089">
        <w:rPr>
          <w:rFonts w:eastAsia="Times New Roman"/>
          <w:b w:val="0"/>
          <w:sz w:val="28"/>
          <w:szCs w:val="28"/>
          <w:u w:val="single"/>
        </w:rPr>
        <w:t>1</w:t>
      </w:r>
      <w:r w:rsidR="00F41A27">
        <w:rPr>
          <w:rFonts w:eastAsia="Times New Roman"/>
          <w:b w:val="0"/>
          <w:sz w:val="28"/>
          <w:szCs w:val="28"/>
          <w:u w:val="single"/>
        </w:rPr>
        <w:t>1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>/</w:t>
      </w:r>
      <w:r w:rsidR="00F41A27">
        <w:rPr>
          <w:rFonts w:eastAsia="Times New Roman"/>
          <w:b w:val="0"/>
          <w:sz w:val="28"/>
          <w:szCs w:val="28"/>
          <w:u w:val="single"/>
        </w:rPr>
        <w:t>09</w:t>
      </w:r>
      <w:r w:rsidR="00293D23" w:rsidRPr="00293D23">
        <w:rPr>
          <w:rFonts w:eastAsia="Times New Roman"/>
          <w:b w:val="0"/>
          <w:sz w:val="28"/>
          <w:szCs w:val="28"/>
          <w:u w:val="single"/>
        </w:rPr>
        <w:t xml:space="preserve">/2021 </w:t>
      </w:r>
      <w:r>
        <w:rPr>
          <w:rFonts w:eastAsia="Times New Roman"/>
          <w:b w:val="0"/>
          <w:sz w:val="28"/>
          <w:szCs w:val="28"/>
        </w:rPr>
        <w:t>Late (date and time):_________________</w:t>
      </w:r>
    </w:p>
    <w:p w14:paraId="773215B5" w14:textId="47F90162" w:rsidR="00ED45A4" w:rsidRDefault="00536593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  <w:b w:val="0"/>
          <w:sz w:val="28"/>
          <w:szCs w:val="28"/>
        </w:rPr>
        <w:t>Name(s):</w:t>
      </w:r>
      <w:r w:rsidR="00524598">
        <w:rPr>
          <w:rFonts w:eastAsia="Times New Roman"/>
          <w:b w:val="0"/>
          <w:sz w:val="28"/>
          <w:szCs w:val="28"/>
        </w:rPr>
        <w:t xml:space="preserve"> </w:t>
      </w:r>
      <w:r w:rsidR="00E35349" w:rsidRPr="00524598">
        <w:rPr>
          <w:rFonts w:eastAsia="Times New Roman"/>
          <w:b w:val="0"/>
          <w:sz w:val="28"/>
          <w:szCs w:val="28"/>
          <w:u w:val="single"/>
        </w:rPr>
        <w:t>Nero Li</w:t>
      </w:r>
    </w:p>
    <w:p w14:paraId="5777A54E" w14:textId="77777777" w:rsidR="00ED45A4" w:rsidRDefault="00063BF7" w:rsidP="00881EE5">
      <w:pPr>
        <w:pStyle w:val="Heading2"/>
        <w:spacing w:before="0" w:beforeAutospacing="0" w:after="0" w:afterAutospacing="0" w:line="360" w:lineRule="auto"/>
        <w:jc w:val="center"/>
        <w:rPr>
          <w:rFonts w:eastAsia="Times New Roman"/>
        </w:rPr>
      </w:pPr>
      <w:r>
        <w:rPr>
          <w:rFonts w:eastAsia="Times New Roman"/>
        </w:rPr>
        <w:pict w14:anchorId="6B2EEBA2">
          <v:rect id="_x0000_i1025" style="width:6in;height:1.5pt" o:hralign="center" o:hrstd="t" o:hr="t" fillcolor="#a0a0a0" stroked="f"/>
        </w:pict>
      </w:r>
    </w:p>
    <w:p w14:paraId="0623573A" w14:textId="31CBEA04" w:rsidR="0035500A" w:rsidRPr="00F41A27" w:rsidRDefault="00DD2D78" w:rsidP="00881EE5">
      <w:pPr>
        <w:pStyle w:val="NormalWeb"/>
        <w:spacing w:before="0" w:beforeAutospacing="0" w:after="0" w:afterAutospacing="0" w:line="360" w:lineRule="auto"/>
        <w:rPr>
          <w:rFonts w:ascii="Consolas" w:hAnsi="Consolas"/>
          <w:color w:val="auto"/>
          <w:sz w:val="21"/>
          <w:szCs w:val="21"/>
          <w:lang w:eastAsia="zh-CN"/>
        </w:rPr>
      </w:pPr>
      <w:r>
        <w:t xml:space="preserve">Exercise 1 </w:t>
      </w:r>
      <w:r w:rsidR="00957089">
        <w:t>-- need</w:t>
      </w:r>
      <w:r>
        <w:t xml:space="preserve"> to submit source code and I/O</w:t>
      </w:r>
      <w:r>
        <w:br/>
        <w:t xml:space="preserve">  -- check if completely done </w:t>
      </w:r>
      <w:r w:rsidR="00524598" w:rsidRPr="00E7723E">
        <w:rPr>
          <w:rFonts w:ascii="Segoe UI Emoji" w:hAnsi="Segoe UI Emoji" w:cs="Segoe UI Emoji"/>
          <w:u w:val="single"/>
        </w:rPr>
        <w:t>✔️</w:t>
      </w:r>
      <w:r w:rsidR="00DF69E4">
        <w:rPr>
          <w:u w:val="single"/>
        </w:rPr>
        <w:t xml:space="preserve"> </w:t>
      </w:r>
      <w:r>
        <w:t>; otherwise, discuss issues below</w:t>
      </w:r>
    </w:p>
    <w:p w14:paraId="195FDB90" w14:textId="69A8A734" w:rsidR="00E7723E" w:rsidRPr="00E7723E" w:rsidRDefault="00DD2D78" w:rsidP="00881EE5">
      <w:pPr>
        <w:pStyle w:val="NormalWeb"/>
        <w:spacing w:before="0" w:beforeAutospacing="0" w:after="0" w:afterAutospacing="0" w:line="360" w:lineRule="auto"/>
      </w:pPr>
      <w:r>
        <w:t>Source cod</w:t>
      </w:r>
      <w:r w:rsidR="00524598">
        <w:t>e</w:t>
      </w:r>
      <w:r w:rsidR="00E7723E">
        <w:t xml:space="preserve"> below</w:t>
      </w:r>
      <w:r>
        <w:t>:</w:t>
      </w:r>
      <w:r w:rsidR="00957089">
        <w:t xml:space="preserve"> </w:t>
      </w:r>
    </w:p>
    <w:p w14:paraId="6A6E393C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/*  Program: PA_10_exercise_1  </w:t>
      </w:r>
    </w:p>
    <w:p w14:paraId="2196B38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2D71F7C5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083AFD1D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Date: 11/09/2021</w:t>
      </w:r>
      <w:r w:rsidRPr="00F41A27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5A0CEC05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3CC75548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Use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class in C++ book (modified by me and provided here) </w:t>
      </w:r>
    </w:p>
    <w:p w14:paraId="461F805A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and set up a test driver to perform some operations such as insert, </w:t>
      </w:r>
    </w:p>
    <w:p w14:paraId="418BC45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erase, and find. Perform the operations in question 1 below (steps </w:t>
      </w:r>
    </w:p>
    <w:p w14:paraId="29F796DF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1 to 7) and then search for 15, 30, and 8. Print the BST as the final </w:t>
      </w:r>
    </w:p>
    <w:p w14:paraId="1A63A003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step. Assume that key is an integer and value is a string such as a </w:t>
      </w:r>
    </w:p>
    <w:p w14:paraId="7AFE5300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name (come up with your own names).</w:t>
      </w:r>
    </w:p>
    <w:p w14:paraId="09C324E2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1E6AAB93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7D44E61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73BE95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07327CA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4CCA35EA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0483416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bst.h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A71D042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BinaryTree.h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3B4F4FC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6CB3D93C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RuntimeExceptions.h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4AA1B42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882E08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5B5AACCA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0A3B0F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void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findKey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(int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key,SearchTre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&lt;Entry&lt;int, char&gt;&gt; test,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&lt;Entry&lt;int, char&gt;</w:t>
      </w:r>
      <w:proofErr w:type="gram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62C845DF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382D75EC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find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key);</w:t>
      </w:r>
    </w:p>
    <w:p w14:paraId="4311A68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if (!(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end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)))</w:t>
      </w:r>
    </w:p>
    <w:p w14:paraId="172DF03F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8664FA4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&lt;&lt; (*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.key() &lt;&lt; ": " &lt;&lt; (*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).value() &lt;&lt;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80A2D9A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698463C8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6F4CCA5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85B9960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lastRenderedPageBreak/>
        <w:t>int main()</w:t>
      </w:r>
    </w:p>
    <w:p w14:paraId="7D17E3F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8928B99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&lt;Entry&lt;int, char&gt;&gt; test;</w:t>
      </w:r>
    </w:p>
    <w:p w14:paraId="49023E0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&lt;Entry&lt;int, char&gt;</w:t>
      </w:r>
      <w:proofErr w:type="gram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{NULL};</w:t>
      </w:r>
    </w:p>
    <w:p w14:paraId="76127D63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E613FEB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inser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10, 'a');</w:t>
      </w:r>
    </w:p>
    <w:p w14:paraId="33DDE513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inser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20, 'b');</w:t>
      </w:r>
    </w:p>
    <w:p w14:paraId="62A9E769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inser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4, 'c');</w:t>
      </w:r>
    </w:p>
    <w:p w14:paraId="2B1F9B5C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inser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8, 'd');</w:t>
      </w:r>
    </w:p>
    <w:p w14:paraId="7697E7B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inser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15, 'e');</w:t>
      </w:r>
    </w:p>
    <w:p w14:paraId="3CA0783F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eras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8);</w:t>
      </w:r>
    </w:p>
    <w:p w14:paraId="7331E7F8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erase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10);</w:t>
      </w:r>
    </w:p>
    <w:p w14:paraId="5C9D0230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E69D743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findKey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(15, test,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0D73E76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findKey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(30, test,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3282226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findKey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(8, test,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456DBEA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E37D739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begin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5F48754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while (!(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test.end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()))</w:t>
      </w:r>
    </w:p>
    <w:p w14:paraId="79C8213F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DB062C7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&lt;&lt; (*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).key() &lt;&lt; ' ';</w:t>
      </w:r>
    </w:p>
    <w:p w14:paraId="42CA2D8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    ++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142827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F930B6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572A67C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0DB4D6E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41A27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4836212B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14EB0A2F" w14:textId="5FA34EE7" w:rsidR="00413793" w:rsidRPr="00957089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60DA5BC6" w14:textId="5EA79AAF" w:rsidR="00524598" w:rsidRDefault="00DD2D78" w:rsidP="00881EE5">
      <w:pPr>
        <w:spacing w:line="360" w:lineRule="auto"/>
      </w:pPr>
      <w:r>
        <w:t>Input/output</w:t>
      </w:r>
      <w:r w:rsidR="00E7723E">
        <w:t xml:space="preserve"> below</w:t>
      </w:r>
      <w:r>
        <w:t>:</w:t>
      </w:r>
    </w:p>
    <w:p w14:paraId="45D7AF21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15: e</w:t>
      </w:r>
    </w:p>
    <w:p w14:paraId="7E666D36" w14:textId="77777777" w:rsidR="00F41A27" w:rsidRPr="00F41A27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4 15 20</w:t>
      </w:r>
    </w:p>
    <w:p w14:paraId="0FA5D1F5" w14:textId="4132F07C" w:rsidR="005E229C" w:rsidRDefault="00F41A27" w:rsidP="00F41A27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41A27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5A409C69" w14:textId="77777777" w:rsidR="00F41A27" w:rsidRDefault="00F41A27" w:rsidP="00F41A27"/>
    <w:p w14:paraId="7CB78F22" w14:textId="785C8013" w:rsidR="0035500A" w:rsidRDefault="00DD2D78" w:rsidP="00F41A27">
      <w:pPr>
        <w:spacing w:line="360" w:lineRule="auto"/>
      </w:pPr>
      <w:r>
        <w:t>Exercise 2</w:t>
      </w:r>
      <w:r w:rsidR="00F41A27">
        <w:t xml:space="preserve"> (with extra credit)</w:t>
      </w:r>
      <w:r w:rsidR="004353A6">
        <w:t xml:space="preserve"> </w:t>
      </w:r>
      <w:r>
        <w:t>--  need to submit source code and I/O</w:t>
      </w:r>
      <w:r>
        <w:br/>
      </w:r>
      <w:r w:rsidR="0035500A">
        <w:t xml:space="preserve">  -- check if completely done </w:t>
      </w:r>
      <w:r w:rsidR="0035500A" w:rsidRPr="00E7723E">
        <w:rPr>
          <w:rFonts w:ascii="Segoe UI Emoji" w:hAnsi="Segoe UI Emoji" w:cs="Segoe UI Emoji"/>
          <w:u w:val="single"/>
        </w:rPr>
        <w:t>✔️</w:t>
      </w:r>
      <w:r w:rsidR="0035500A">
        <w:rPr>
          <w:u w:val="single"/>
        </w:rPr>
        <w:t xml:space="preserve"> </w:t>
      </w:r>
      <w:r w:rsidR="0035500A">
        <w:t>; otherwise, discuss issues below</w:t>
      </w:r>
    </w:p>
    <w:p w14:paraId="64370613" w14:textId="2FD42924" w:rsidR="00524598" w:rsidRDefault="00DD2D78" w:rsidP="00D96F9E">
      <w:r>
        <w:t>Source code below:</w:t>
      </w:r>
    </w:p>
    <w:p w14:paraId="4C44DC06" w14:textId="77777777" w:rsidR="00086DCC" w:rsidRDefault="00086DCC" w:rsidP="00086DCC">
      <w:proofErr w:type="spellStart"/>
      <w:r>
        <w:t>bst.h</w:t>
      </w:r>
      <w:proofErr w:type="spellEnd"/>
      <w:r>
        <w:t>:</w:t>
      </w:r>
    </w:p>
    <w:p w14:paraId="382902EA" w14:textId="77777777" w:rsidR="00086DCC" w:rsidRDefault="00086DCC" w:rsidP="00086DCC"/>
    <w:p w14:paraId="39FD072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fndef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BST_H</w:t>
      </w:r>
    </w:p>
    <w:p w14:paraId="3B07CB7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define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BST_H</w:t>
      </w:r>
    </w:p>
    <w:p w14:paraId="35166B5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/ Modified for CSCI 220 Fall 15</w:t>
      </w:r>
    </w:p>
    <w:p w14:paraId="3820451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/ Updated Fall 21</w:t>
      </w:r>
    </w:p>
    <w:p w14:paraId="4907597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9FF5F4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14F7F49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RuntimeExceptions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076F737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9AC721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template &l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E&gt;</w:t>
      </w:r>
    </w:p>
    <w:p w14:paraId="47A0E2F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 binary search tree</w:t>
      </w:r>
    </w:p>
    <w:p w14:paraId="02303A6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public: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public types</w:t>
      </w:r>
    </w:p>
    <w:p w14:paraId="0F3D7A5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::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>Key K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 key</w:t>
      </w:r>
    </w:p>
    <w:p w14:paraId="448BAEF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::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>Value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 value</w:t>
      </w:r>
    </w:p>
    <w:p w14:paraId="3DC4AD5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class Iterator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n iterator/position</w:t>
      </w:r>
    </w:p>
    <w:p w14:paraId="3D3A105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7917C2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: T(), n(0)</w:t>
      </w:r>
    </w:p>
    <w:p w14:paraId="23548D8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addRoo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)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expand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create the super root</w:t>
      </w:r>
    </w:p>
    <w:p w14:paraId="7DC6581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D2D973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nt size() const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number of entries</w:t>
      </w:r>
    </w:p>
    <w:p w14:paraId="190DCE9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n;</w:t>
      </w:r>
    </w:p>
    <w:p w14:paraId="41BBAC5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};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57CF102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DAC32E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nt trace()</w:t>
      </w:r>
    </w:p>
    <w:p w14:paraId="122A071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715DB24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28E045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D4A869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F1AB6D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bool empty() const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is the tree empty?</w:t>
      </w:r>
    </w:p>
    <w:p w14:paraId="3EE4F10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size() == 0;</w:t>
      </w:r>
    </w:p>
    <w:p w14:paraId="6FFE954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4B2479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16717B0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terator find(const K&amp; k) </w:t>
      </w:r>
    </w:p>
    <w:p w14:paraId="1A8A334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42DD31C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3ACBB87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finder(k, root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from virtual root</w:t>
      </w:r>
    </w:p>
    <w:p w14:paraId="346FD1B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 return Iterator(v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found it</w:t>
      </w:r>
    </w:p>
    <w:p w14:paraId="40CE482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lse return end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didn't find it</w:t>
      </w:r>
    </w:p>
    <w:p w14:paraId="44B3E49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}</w:t>
      </w:r>
    </w:p>
    <w:p w14:paraId="4455C44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956E96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terator insert(const K&amp; k, const V&amp; x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insert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k,x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0645BF1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3CC0633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3BAB25F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inserter(k, x); </w:t>
      </w:r>
    </w:p>
    <w:p w14:paraId="2FDC980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Iterator(v); </w:t>
      </w:r>
    </w:p>
    <w:p w14:paraId="3CC009F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E4B645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1D55DB2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erase(const K&amp; k) //throw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onexistentElem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 {</w:t>
      </w:r>
    </w:p>
    <w:p w14:paraId="01C5A78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</w:t>
      </w:r>
    </w:p>
    <w:p w14:paraId="16B80A7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2D76EBE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finder(k, root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from virtual root</w:t>
      </w:r>
    </w:p>
    <w:p w14:paraId="4643BD0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not found?</w:t>
      </w:r>
    </w:p>
    <w:p w14:paraId="2FB7886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throw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onexistentElem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"Erase of nonexistent");</w:t>
      </w:r>
    </w:p>
    <w:p w14:paraId="2EF9204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raser(v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move it</w:t>
      </w:r>
    </w:p>
    <w:p w14:paraId="265902F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3FD475A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4B28E6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erase(Iterator&amp; p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move entry at p</w:t>
      </w:r>
    </w:p>
    <w:p w14:paraId="610D5C6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 </w:t>
      </w:r>
    </w:p>
    <w:p w14:paraId="589FDA7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0;</w:t>
      </w:r>
    </w:p>
    <w:p w14:paraId="078C5C9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raser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); </w:t>
      </w:r>
    </w:p>
    <w:p w14:paraId="2EC925D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75BE3F5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1E8FCA7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terator begin() {</w:t>
      </w:r>
    </w:p>
    <w:p w14:paraId="0D56E80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root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tart at virtual root</w:t>
      </w:r>
    </w:p>
    <w:p w14:paraId="5A0F781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while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)) v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find leftmost node</w:t>
      </w:r>
    </w:p>
    <w:p w14:paraId="1E7E91E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Iterator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par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78B0F1D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373A762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58D4C20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terator end(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iterator to end entry</w:t>
      </w:r>
    </w:p>
    <w:p w14:paraId="7523DE3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 return Iterator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turn the super root</w:t>
      </w:r>
    </w:p>
    <w:p w14:paraId="7C1161E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41E617D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protected: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local utilities</w:t>
      </w:r>
    </w:p>
    <w:p w14:paraId="332C5D4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&lt;E&g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linked binary tree</w:t>
      </w:r>
    </w:p>
    <w:p w14:paraId="4802668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typedef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ypenam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</w:t>
      </w:r>
      <w:proofErr w:type="spellStart"/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osition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position in the tree</w:t>
      </w:r>
    </w:p>
    <w:p w14:paraId="1F23E95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FBB6D1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root() const { return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roo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.left()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left child of super root</w:t>
      </w:r>
    </w:p>
    <w:p w14:paraId="14551E4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077DE4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finder(const K&amp; k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){</w:t>
      </w:r>
    </w:p>
    <w:p w14:paraId="31979BD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finder(const K &amp; k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amp; v) {</w:t>
      </w:r>
    </w:p>
    <w:p w14:paraId="2041801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++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0BDB99B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)) </w:t>
      </w:r>
    </w:p>
    <w:p w14:paraId="02A4030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key not found</w:t>
      </w:r>
    </w:p>
    <w:p w14:paraId="6913FFD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f (k &lt; (*v).key()) </w:t>
      </w:r>
    </w:p>
    <w:p w14:paraId="3F4A1FE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finder(k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left subtree</w:t>
      </w:r>
    </w:p>
    <w:p w14:paraId="19B731D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if ((*v).key() &lt; k) </w:t>
      </w:r>
    </w:p>
    <w:p w14:paraId="23FF08A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finder(k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right subtree</w:t>
      </w:r>
    </w:p>
    <w:p w14:paraId="09FBAD7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else </w:t>
      </w:r>
    </w:p>
    <w:p w14:paraId="173A439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found it here</w:t>
      </w:r>
    </w:p>
    <w:p w14:paraId="313FA26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}</w:t>
      </w:r>
    </w:p>
    <w:p w14:paraId="71469CF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/* this version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alow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duplicates</w:t>
      </w:r>
    </w:p>
    <w:p w14:paraId="3CFF9AA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inserter(const K&amp; k, const V&amp; x) {</w:t>
      </w:r>
    </w:p>
    <w:p w14:paraId="34DBB44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finder(k, root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from virtual root</w:t>
      </w:r>
    </w:p>
    <w:p w14:paraId="6BA004E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while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key already exists?</w:t>
      </w:r>
    </w:p>
    <w:p w14:paraId="74E9B89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v = finder(k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look further</w:t>
      </w:r>
    </w:p>
    <w:p w14:paraId="455C21A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expand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v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dd new internal node</w:t>
      </w:r>
    </w:p>
    <w:p w14:paraId="7A83A33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k); 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x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t entry</w:t>
      </w:r>
    </w:p>
    <w:p w14:paraId="27193A8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/ operator -&gt; is not overloaded</w:t>
      </w:r>
    </w:p>
    <w:p w14:paraId="0DE6A30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/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v-&g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k); v-&g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x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t entry</w:t>
      </w:r>
    </w:p>
    <w:p w14:paraId="6408616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n++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one more entry</w:t>
      </w:r>
    </w:p>
    <w:p w14:paraId="308CEEC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turn insert position</w:t>
      </w:r>
    </w:p>
    <w:p w14:paraId="29B0292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662751C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*/</w:t>
      </w:r>
    </w:p>
    <w:p w14:paraId="0D78F0E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3BE647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no duplicates -- modified by T. Vo</w:t>
      </w:r>
    </w:p>
    <w:p w14:paraId="6A21434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inserter(const K&amp; k, const V&amp; x) {</w:t>
      </w:r>
    </w:p>
    <w:p w14:paraId="191F0C6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 = finder(k, root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arch from virtual root</w:t>
      </w:r>
    </w:p>
    <w:p w14:paraId="572ABC4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key already exists?</w:t>
      </w:r>
    </w:p>
    <w:p w14:paraId="1D86D8B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x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place value</w:t>
      </w:r>
    </w:p>
    <w:p w14:paraId="5935099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lse</w:t>
      </w:r>
    </w:p>
    <w:p w14:paraId="62BEFF7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{</w:t>
      </w:r>
    </w:p>
    <w:p w14:paraId="545C395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expand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v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dd new internal node</w:t>
      </w:r>
    </w:p>
    <w:p w14:paraId="7111DEF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k); 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x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set entry</w:t>
      </w:r>
    </w:p>
    <w:p w14:paraId="55A42B7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n++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one more entry</w:t>
      </w:r>
    </w:p>
    <w:p w14:paraId="162507E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25AC997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turn insert position</w:t>
      </w:r>
    </w:p>
    <w:p w14:paraId="6988F3D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5FFC8D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00C7AC8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eraser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&amp; v) {</w:t>
      </w:r>
    </w:p>
    <w:p w14:paraId="07319BA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w;</w:t>
      </w:r>
    </w:p>
    <w:p w14:paraId="152CC71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))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move from left</w:t>
      </w:r>
    </w:p>
    <w:p w14:paraId="71DD5FA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lse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)) </w:t>
      </w:r>
    </w:p>
    <w:p w14:paraId="54AC748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move from right</w:t>
      </w:r>
    </w:p>
    <w:p w14:paraId="76FE7CC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lse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both internal?</w:t>
      </w:r>
    </w:p>
    <w:p w14:paraId="1C070C6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o to right subtree</w:t>
      </w:r>
    </w:p>
    <w:p w14:paraId="5572D6C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do {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 } while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et leftmost node</w:t>
      </w:r>
    </w:p>
    <w:p w14:paraId="31A58B1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u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par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36D50D0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(*u).key()); </w:t>
      </w:r>
    </w:p>
    <w:p w14:paraId="2661971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(*v).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tValu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(*u).value()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copy w's parent to v</w:t>
      </w:r>
    </w:p>
    <w:p w14:paraId="08ED32A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0EBC20F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n--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one less entry</w:t>
      </w:r>
    </w:p>
    <w:p w14:paraId="6249220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return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.removeAbove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w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move w and parent</w:t>
      </w:r>
    </w:p>
    <w:p w14:paraId="2AAA79C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}</w:t>
      </w:r>
    </w:p>
    <w:p w14:paraId="690D781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/ not needed here</w:t>
      </w:r>
    </w:p>
    <w:p w14:paraId="44C5E7A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//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restructure(const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&amp; v);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restructure</w:t>
      </w:r>
    </w:p>
    <w:p w14:paraId="775583F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throw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oundaryViolatio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26B50D8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</w:t>
      </w:r>
    </w:p>
    <w:p w14:paraId="0AD3AEC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rivate: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member data</w:t>
      </w:r>
    </w:p>
    <w:p w14:paraId="75E4185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T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the binary tree</w:t>
      </w:r>
    </w:p>
    <w:p w14:paraId="4A87004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nt n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number of entries</w:t>
      </w:r>
    </w:p>
    <w:p w14:paraId="3823481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int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raceCou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number of Nodes that went through</w:t>
      </w:r>
    </w:p>
    <w:p w14:paraId="3C91641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0B96FA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54FCC3A3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...insert Iterator class declaration here</w:t>
      </w:r>
    </w:p>
    <w:p w14:paraId="7FEA34F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class Iterator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                 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n iterator/position</w:t>
      </w:r>
    </w:p>
    <w:p w14:paraId="56FF692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private:</w:t>
      </w:r>
    </w:p>
    <w:p w14:paraId="1F730E6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v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which entry</w:t>
      </w:r>
    </w:p>
    <w:p w14:paraId="1BFC9FE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public:</w:t>
      </w:r>
    </w:p>
    <w:p w14:paraId="458FE90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Iterator(const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&amp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v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 : v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v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 {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constructor</w:t>
      </w:r>
    </w:p>
    <w:p w14:paraId="3CEC095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462F06E0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const E&amp; operator*() const { return *v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et entry (read only)</w:t>
      </w:r>
    </w:p>
    <w:p w14:paraId="1527A90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2D8C295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E&amp; operator*() { return *v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et entry (read/write)</w:t>
      </w:r>
    </w:p>
    <w:p w14:paraId="751BBAF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43E14C75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bool operator==(const Iterator&amp; p) const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re iterators equal?</w:t>
      </w:r>
    </w:p>
    <w:p w14:paraId="353F088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{ return v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.v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 }</w:t>
      </w:r>
    </w:p>
    <w:p w14:paraId="4E37360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3721791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Iterator&amp; operator++( ){</w:t>
      </w:r>
    </w:p>
    <w:p w14:paraId="1A2F8EE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TP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D89C6BA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if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 {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have right subtree?</w:t>
      </w:r>
    </w:p>
    <w:p w14:paraId="199997C1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do { v = w;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lef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 }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move down left chain</w:t>
      </w:r>
    </w:p>
    <w:p w14:paraId="345F73D9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while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isExterna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4CEC102B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17350E4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lse {</w:t>
      </w:r>
    </w:p>
    <w:p w14:paraId="6971664C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v.par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et parent</w:t>
      </w:r>
    </w:p>
    <w:p w14:paraId="3E6E6DC4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while (v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righ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move up right chain</w:t>
      </w:r>
    </w:p>
    <w:p w14:paraId="2D75D13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{ v = w; w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w.paren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 }</w:t>
      </w:r>
    </w:p>
    <w:p w14:paraId="1BE82318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v = w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and first link to left</w:t>
      </w:r>
    </w:p>
    <w:p w14:paraId="339709B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}</w:t>
      </w:r>
    </w:p>
    <w:p w14:paraId="445C7B96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return *this;</w:t>
      </w:r>
    </w:p>
    <w:p w14:paraId="2AFDF59F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}</w:t>
      </w:r>
    </w:p>
    <w:p w14:paraId="6BC49D37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</w:p>
    <w:p w14:paraId="70D0399E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friend class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// give search tree access</w:t>
      </w:r>
    </w:p>
    <w:p w14:paraId="7F3F5F4D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3D380562" w14:textId="77777777" w:rsidR="00F12340" w:rsidRPr="00F12340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};</w:t>
      </w:r>
    </w:p>
    <w:p w14:paraId="131E94F8" w14:textId="318BF973" w:rsidR="00086DCC" w:rsidRDefault="00F12340" w:rsidP="00F12340">
      <w:pPr>
        <w:ind w:firstLine="480"/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if</w:t>
      </w:r>
      <w:proofErr w:type="gramEnd"/>
    </w:p>
    <w:p w14:paraId="61ED7A48" w14:textId="77777777" w:rsidR="00F12340" w:rsidRDefault="00F12340" w:rsidP="00F12340">
      <w:pPr>
        <w:ind w:firstLine="480"/>
      </w:pPr>
    </w:p>
    <w:p w14:paraId="793B0711" w14:textId="349C5DF5" w:rsidR="00086DCC" w:rsidRDefault="00086DCC" w:rsidP="00D96F9E">
      <w:r>
        <w:t>exercise_2.cpp</w:t>
      </w:r>
      <w:r>
        <w:t>:</w:t>
      </w:r>
    </w:p>
    <w:p w14:paraId="1860A014" w14:textId="77777777" w:rsidR="00D96F9E" w:rsidRDefault="00D96F9E" w:rsidP="00F800E9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387D57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/*  Program: PA_10_exercise_2</w:t>
      </w:r>
    </w:p>
    <w:p w14:paraId="2D14A1C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Author: Nero Li</w:t>
      </w:r>
    </w:p>
    <w:p w14:paraId="0B8F129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Class: CSCI 220   </w:t>
      </w:r>
    </w:p>
    <w:p w14:paraId="0AC895F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Date: 11/09/2021</w:t>
      </w: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 xml:space="preserve">     </w:t>
      </w:r>
    </w:p>
    <w:p w14:paraId="4C2D717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Description: </w:t>
      </w:r>
    </w:p>
    <w:p w14:paraId="06674C3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You will implement a simple population database for California counties</w:t>
      </w:r>
    </w:p>
    <w:p w14:paraId="43E4576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using a simple search tree from exercise 1 to store the database records. </w:t>
      </w:r>
    </w:p>
    <w:p w14:paraId="29F956A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Define and implement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opMa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class that supports standard map operations </w:t>
      </w:r>
    </w:p>
    <w:p w14:paraId="5D7DBE1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using county code as a key for each record (no duplicate keys). Your </w:t>
      </w:r>
    </w:p>
    <w:p w14:paraId="3BF1B95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opMa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class uses binary search tree to store population records. Download </w:t>
      </w:r>
    </w:p>
    <w:p w14:paraId="436021A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the data file p4small.txt, containing a list of a few population records </w:t>
      </w:r>
    </w:p>
    <w:p w14:paraId="59F82F2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– county code, population in million, and county with state abbreviation </w:t>
      </w:r>
    </w:p>
    <w:p w14:paraId="2136C8E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(3 fields separated by commas). Build the search tree from the records of</w:t>
      </w:r>
    </w:p>
    <w:p w14:paraId="4DC74EC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the input data file by inserting one record at a time to the tree. </w:t>
      </w:r>
    </w:p>
    <w:p w14:paraId="72259C2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E4740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 certify that the code below is my own work.</w:t>
      </w:r>
    </w:p>
    <w:p w14:paraId="02445E7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</w:r>
    </w:p>
    <w:p w14:paraId="13E8522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ab/>
        <w:t>Exception(s): N/A</w:t>
      </w:r>
    </w:p>
    <w:p w14:paraId="52A5272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4DB9A0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*/</w:t>
      </w:r>
    </w:p>
    <w:p w14:paraId="17B09B0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&lt;iostream&gt;</w:t>
      </w:r>
    </w:p>
    <w:p w14:paraId="6D37C33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&l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fstream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&gt;</w:t>
      </w:r>
    </w:p>
    <w:p w14:paraId="0F48075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&lt;string&gt;</w:t>
      </w:r>
    </w:p>
    <w:p w14:paraId="594F6F9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st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779213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Tree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5CFD072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try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7207ABB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#include "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RuntimeExceptions.h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"</w:t>
      </w:r>
    </w:p>
    <w:p w14:paraId="2B53A22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80E38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using namespace std;</w:t>
      </w:r>
    </w:p>
    <w:p w14:paraId="65A5635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E114B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class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opMap</w:t>
      </w:r>
      <w:proofErr w:type="spellEnd"/>
    </w:p>
    <w:p w14:paraId="19E5747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2B2095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rivate:</w:t>
      </w:r>
    </w:p>
    <w:p w14:paraId="531C4D9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struct County</w:t>
      </w:r>
    </w:p>
    <w:p w14:paraId="7FD908D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4353DC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int pop;</w:t>
      </w:r>
    </w:p>
    <w:p w14:paraId="498EF58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string county;</w:t>
      </w:r>
    </w:p>
    <w:p w14:paraId="0C6ECCE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;</w:t>
      </w:r>
    </w:p>
    <w:p w14:paraId="11B8B4D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&lt;Entry&l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nt,Count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&gt;&g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5FE183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SearchTre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&lt;Entry&lt;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nt,Count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&gt;</w:t>
      </w:r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&gt;::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Iterator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{NULL};</w:t>
      </w:r>
    </w:p>
    <w:p w14:paraId="2FF3986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ublic:</w:t>
      </w:r>
    </w:p>
    <w:p w14:paraId="2F295CB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constructor accepts file name and construct search tree</w:t>
      </w:r>
    </w:p>
    <w:p w14:paraId="60D78B8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opMa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string filename)</w:t>
      </w:r>
    </w:p>
    <w:p w14:paraId="4810EE8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4C9C3A4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fstream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fin;</w:t>
      </w:r>
    </w:p>
    <w:p w14:paraId="2075030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string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401C45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2D6ECB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fin.ope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filename, </w:t>
      </w:r>
      <w:proofErr w:type="spellStart"/>
      <w:proofErr w:type="gram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os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::</w:t>
      </w:r>
      <w:proofErr w:type="gramEnd"/>
      <w:r w:rsidRPr="00F12340">
        <w:rPr>
          <w:rFonts w:ascii="Consolas" w:hAnsi="Consolas"/>
          <w:color w:val="auto"/>
          <w:sz w:val="21"/>
          <w:szCs w:val="21"/>
          <w:lang w:eastAsia="zh-CN"/>
        </w:rPr>
        <w:t>binary);</w:t>
      </w:r>
    </w:p>
    <w:p w14:paraId="5A43120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while (!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fin.eof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5A17543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4C0661E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County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BE69CE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int code{-1};</w:t>
      </w:r>
    </w:p>
    <w:p w14:paraId="491F314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ool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{false};</w:t>
      </w:r>
    </w:p>
    <w:p w14:paraId="4CB229F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-1;</w:t>
      </w:r>
    </w:p>
    <w:p w14:paraId="6A00B2E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count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"";</w:t>
      </w:r>
    </w:p>
    <w:p w14:paraId="37DC67B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</w:p>
    <w:p w14:paraId="1D84A85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etlin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fin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053B9E1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for (int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0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.siz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 ++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5B2C11C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{</w:t>
      </w:r>
    </w:p>
    <w:p w14:paraId="44B2AEB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</w:t>
      </w:r>
    </w:p>
    <w:p w14:paraId="15E5C83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== ',')</w:t>
      </w:r>
    </w:p>
    <w:p w14:paraId="2B3F047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2B9AB68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true;</w:t>
      </w:r>
    </w:p>
    <w:p w14:paraId="6958169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7368046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] &gt;= '0' &amp;&amp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&lt;= '9')</w:t>
      </w:r>
    </w:p>
    <w:p w14:paraId="787F052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3BF528C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otKe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472AD12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50A7BEF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= -1)</w:t>
      </w:r>
    </w:p>
    <w:p w14:paraId="4E55906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4391794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3EE5E1D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1416FC6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else</w:t>
      </w:r>
    </w:p>
    <w:p w14:paraId="50DD034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49D4C10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*= 10;</w:t>
      </w:r>
    </w:p>
    <w:p w14:paraId="01FDB60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7D3E1DB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            }</w:t>
      </w:r>
    </w:p>
    <w:p w14:paraId="5307AFA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68EAA24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else</w:t>
      </w:r>
    </w:p>
    <w:p w14:paraId="0C5FC33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50D053B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if (code == -1)</w:t>
      </w:r>
    </w:p>
    <w:p w14:paraId="63288BA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2582E01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28DB71F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05B0505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else</w:t>
      </w:r>
    </w:p>
    <w:p w14:paraId="5806451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{</w:t>
      </w:r>
    </w:p>
    <w:p w14:paraId="03953B0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*= 10;</w:t>
      </w:r>
    </w:p>
    <w:p w14:paraId="0F0653D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    code +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- '0';</w:t>
      </w:r>
    </w:p>
    <w:p w14:paraId="00CA04F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}</w:t>
      </w:r>
    </w:p>
    <w:p w14:paraId="612E411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4684E24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72E8D26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else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== '\"')</w:t>
      </w:r>
    </w:p>
    <w:p w14:paraId="68DD47E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{</w:t>
      </w:r>
    </w:p>
    <w:p w14:paraId="0C1C84F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++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D26EBD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while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 != '\"')</w:t>
      </w:r>
    </w:p>
    <w:p w14:paraId="1931D88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{</w:t>
      </w:r>
    </w:p>
    <w:p w14:paraId="284D0CA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count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+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[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];</w:t>
      </w:r>
    </w:p>
    <w:p w14:paraId="2EEA8F4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    ++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78743E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    }</w:t>
      </w:r>
    </w:p>
    <w:p w14:paraId="1B44B5B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    }</w:t>
      </w:r>
    </w:p>
    <w:p w14:paraId="35FCA56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}</w:t>
      </w:r>
    </w:p>
    <w:p w14:paraId="3862D59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inser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code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42A89B8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59647C0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ras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-1);</w:t>
      </w:r>
    </w:p>
    <w:p w14:paraId="7EF7633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3A6688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204252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data if found</w:t>
      </w:r>
    </w:p>
    <w:p w14:paraId="041258F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find(int code)</w:t>
      </w:r>
    </w:p>
    <w:p w14:paraId="4EEB784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3A7254B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fi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code);</w:t>
      </w:r>
    </w:p>
    <w:p w14:paraId="4F290CA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74D66B0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60D4027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Nothing found.\n";</w:t>
      </w:r>
    </w:p>
    <w:p w14:paraId="407082C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3756C2F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16819AE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520535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key() &lt;&lt; ",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value().pop &lt;&lt; ",\"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).value().county &lt;&lt; "\"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42A8FD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2FDC22E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2B332FC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OfNodesExamine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"search"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trac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65BC28C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E74309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A788E0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DECC07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insert node if not found</w:t>
      </w:r>
    </w:p>
    <w:p w14:paraId="4EA0519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replace data if found</w:t>
      </w:r>
    </w:p>
    <w:p w14:paraId="77682A0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insert(int code, int pop, string county)</w:t>
      </w:r>
    </w:p>
    <w:p w14:paraId="72217CF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9C4574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County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C549A7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county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county;</w:t>
      </w:r>
    </w:p>
    <w:p w14:paraId="64B62A4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.po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pop;</w:t>
      </w:r>
    </w:p>
    <w:p w14:paraId="3B81EE3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029BB14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fi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code);</w:t>
      </w:r>
    </w:p>
    <w:p w14:paraId="29EDDF9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25A69C8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3D022F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Inserting a new data...\n";</w:t>
      </w:r>
    </w:p>
    <w:p w14:paraId="62DA267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66034B3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2768A97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538F33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Replacing exist data...\n";</w:t>
      </w:r>
    </w:p>
    <w:p w14:paraId="24D79AC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E59089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8AAD22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inser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code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ewData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;</w:t>
      </w:r>
    </w:p>
    <w:p w14:paraId="0C4D31F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OfNodesExamine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"insert"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trac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08824D4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9DBB5B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CD749A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A30940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print appropriate message and erase node if found</w:t>
      </w:r>
    </w:p>
    <w:p w14:paraId="34AAE77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erase(int code)</w:t>
      </w:r>
    </w:p>
    <w:p w14:paraId="1B7FB3C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0D218FF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fi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code);</w:t>
      </w:r>
    </w:p>
    <w:p w14:paraId="5B9C13E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if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</w:t>
      </w:r>
    </w:p>
    <w:p w14:paraId="0DB4485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84890D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Nothing found...\n";</w:t>
      </w:r>
    </w:p>
    <w:p w14:paraId="72E87FE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OfNodesExamine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"erase"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trac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5C7EF8C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0E1A2DD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else</w:t>
      </w:r>
    </w:p>
    <w:p w14:paraId="1D5CE17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0F41E4E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Found data:\n";</w:t>
      </w:r>
    </w:p>
    <w:p w14:paraId="6DF7298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key() &lt;&lt; ",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value().pop &lt;&lt; ",\"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).value().county &lt;&lt; "\"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3E007E4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ras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code);</w:t>
      </w:r>
    </w:p>
    <w:p w14:paraId="33F83A3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Data erased...\n";</w:t>
      </w:r>
    </w:p>
    <w:p w14:paraId="54DEF99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OfNodesExamine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("erase",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trac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;</w:t>
      </w:r>
    </w:p>
    <w:p w14:paraId="091A285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B8A6F9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</w:p>
    <w:p w14:paraId="18E6DEF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C04D35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102D9FF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15F2A2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// print one record per line using an in-order traversal</w:t>
      </w:r>
    </w:p>
    <w:p w14:paraId="7AE0654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print()</w:t>
      </w:r>
    </w:p>
    <w:p w14:paraId="0D99D8C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621DA2C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beg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;</w:t>
      </w:r>
    </w:p>
    <w:p w14:paraId="25FB9D3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while (!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=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ntyTree.en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)))</w:t>
      </w:r>
    </w:p>
    <w:p w14:paraId="40CC164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707FC24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key() &lt;&lt; ",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.value().pop &lt;&lt; ",\"" &lt;&lt; (*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).value().county &lt;&lt; "\"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04D6D9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++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itr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6571480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45E584E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1290AA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}</w:t>
      </w:r>
    </w:p>
    <w:p w14:paraId="6E8B90D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rotected:</w:t>
      </w:r>
    </w:p>
    <w:p w14:paraId="7B40B44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void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OfNodesExamined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string op, int num)</w:t>
      </w:r>
    </w:p>
    <w:p w14:paraId="7C51649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98D738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Number of nodes examined for " &lt;&lt; op &lt;&lt; ": " &lt;&lt; num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;  </w:t>
      </w:r>
    </w:p>
    <w:p w14:paraId="229637E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77EB1FF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};</w:t>
      </w:r>
    </w:p>
    <w:p w14:paraId="1235FD0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C39D01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void menu()</w:t>
      </w:r>
    </w:p>
    <w:p w14:paraId="10F0B93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7DFDD83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   Operating Menu\n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E5D2F3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1. List all records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27E84A0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2. Search for record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56D0FF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3. Insert new record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14094DC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4. Delete a record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3F9416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5. Exit program"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4C4EE72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0A06C21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4051076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7F950D5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int main()</w:t>
      </w:r>
    </w:p>
    <w:p w14:paraId="142CF10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{</w:t>
      </w:r>
    </w:p>
    <w:p w14:paraId="1B26BB1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PopMap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p4small("p4small.txt");</w:t>
      </w:r>
    </w:p>
    <w:p w14:paraId="37E3066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nt choice;</w:t>
      </w:r>
    </w:p>
    <w:p w14:paraId="1B79F3C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nt code;</w:t>
      </w:r>
    </w:p>
    <w:p w14:paraId="308A59B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int pop;</w:t>
      </w:r>
    </w:p>
    <w:p w14:paraId="46A05FF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string county;</w:t>
      </w:r>
    </w:p>
    <w:p w14:paraId="118ED0E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bool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xitCod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{true};</w:t>
      </w:r>
    </w:p>
    <w:p w14:paraId="2EF070D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</w:p>
    <w:p w14:paraId="5926339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menu();</w:t>
      </w:r>
    </w:p>
    <w:p w14:paraId="2996CE6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while 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xitCod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)</w:t>
      </w:r>
    </w:p>
    <w:p w14:paraId="1978FA0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{</w:t>
      </w:r>
    </w:p>
    <w:p w14:paraId="511C58E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your option: \n";</w:t>
      </w:r>
    </w:p>
    <w:p w14:paraId="478C3E0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gt;&gt; choice;</w:t>
      </w:r>
    </w:p>
    <w:p w14:paraId="6A34B31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switch (choice)</w:t>
      </w:r>
    </w:p>
    <w:p w14:paraId="02C8433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{</w:t>
      </w:r>
    </w:p>
    <w:p w14:paraId="57C6789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case 1:</w:t>
      </w:r>
    </w:p>
    <w:p w14:paraId="740DA8E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print();</w:t>
      </w:r>
    </w:p>
    <w:p w14:paraId="4B167C0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38A173D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case 2:</w:t>
      </w:r>
    </w:p>
    <w:p w14:paraId="24E68BC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the code: \n";</w:t>
      </w:r>
    </w:p>
    <w:p w14:paraId="3B8DF8E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gt;&gt; code;</w:t>
      </w:r>
    </w:p>
    <w:p w14:paraId="5091E5E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find(code);</w:t>
      </w:r>
    </w:p>
    <w:p w14:paraId="082D5C5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4F3BF00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case 3:</w:t>
      </w:r>
    </w:p>
    <w:p w14:paraId="49755EB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the code: \n";</w:t>
      </w:r>
    </w:p>
    <w:p w14:paraId="36BF889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gt;&gt; code;</w:t>
      </w:r>
    </w:p>
    <w:p w14:paraId="6CE706B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the population: \n";</w:t>
      </w:r>
    </w:p>
    <w:p w14:paraId="75F9140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gt;&gt; pop;</w:t>
      </w:r>
    </w:p>
    <w:p w14:paraId="6F8285C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the county data: \n";</w:t>
      </w:r>
    </w:p>
    <w:p w14:paraId="7D53A59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etlin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, county);</w:t>
      </w:r>
    </w:p>
    <w:p w14:paraId="0D03B06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getlin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(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, county);</w:t>
      </w:r>
    </w:p>
    <w:p w14:paraId="619220B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 xml:space="preserve">            p4small.insert(code, pop, county);</w:t>
      </w:r>
    </w:p>
    <w:p w14:paraId="3DFE4ED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6023950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case 4:</w:t>
      </w:r>
    </w:p>
    <w:p w14:paraId="5019F2B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Please input the code: \n";</w:t>
      </w:r>
    </w:p>
    <w:p w14:paraId="0E81D61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in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gt;&gt; code;</w:t>
      </w:r>
    </w:p>
    <w:p w14:paraId="25FDED6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p4small.erase(code);</w:t>
      </w:r>
    </w:p>
    <w:p w14:paraId="1988FD6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376E3DB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case 5:</w:t>
      </w:r>
    </w:p>
    <w:p w14:paraId="1B42ABD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xitCode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= false;</w:t>
      </w:r>
    </w:p>
    <w:p w14:paraId="67C805F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endl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>;</w:t>
      </w:r>
    </w:p>
    <w:p w14:paraId="7F99B5E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46E49C0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default:</w:t>
      </w:r>
    </w:p>
    <w:p w14:paraId="4B42F0C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    break;</w:t>
      </w:r>
    </w:p>
    <w:p w14:paraId="621C685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    }</w:t>
      </w:r>
    </w:p>
    <w:p w14:paraId="76DB040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}</w:t>
      </w:r>
    </w:p>
    <w:p w14:paraId="4B37670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7743A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</w:t>
      </w:r>
      <w:proofErr w:type="spellStart"/>
      <w:r w:rsidRPr="00F12340">
        <w:rPr>
          <w:rFonts w:ascii="Consolas" w:hAnsi="Consolas"/>
          <w:color w:val="auto"/>
          <w:sz w:val="21"/>
          <w:szCs w:val="21"/>
          <w:lang w:eastAsia="zh-CN"/>
        </w:rPr>
        <w:t>cout</w:t>
      </w:r>
      <w:proofErr w:type="spellEnd"/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&lt;&lt; "Modified by: Nero Li\n";</w:t>
      </w:r>
    </w:p>
    <w:p w14:paraId="256ABFD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 return 0;</w:t>
      </w:r>
    </w:p>
    <w:p w14:paraId="75DBCD2A" w14:textId="0B4EB66F" w:rsidR="00F41A27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}</w:t>
      </w:r>
    </w:p>
    <w:p w14:paraId="11C52DE4" w14:textId="77777777" w:rsidR="00F41A27" w:rsidRDefault="00F41A27" w:rsidP="00F41A27"/>
    <w:p w14:paraId="4E938F39" w14:textId="2CCDD341" w:rsidR="00B51887" w:rsidRDefault="00DD2D78" w:rsidP="00797498">
      <w:r>
        <w:t>Input/output below:</w:t>
      </w:r>
    </w:p>
    <w:p w14:paraId="654BD4B2" w14:textId="77777777" w:rsidR="00797498" w:rsidRDefault="00797498" w:rsidP="00F94D0D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46692C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   Operating Menu</w:t>
      </w:r>
    </w:p>
    <w:p w14:paraId="3E1AA89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FC2E58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1. List all records</w:t>
      </w:r>
    </w:p>
    <w:p w14:paraId="12EC2DC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2. Search for record</w:t>
      </w:r>
    </w:p>
    <w:p w14:paraId="09A42A6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3. Insert new record</w:t>
      </w:r>
    </w:p>
    <w:p w14:paraId="79FC148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4. Delete a record</w:t>
      </w:r>
    </w:p>
    <w:p w14:paraId="56AC47B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5. Exit program</w:t>
      </w:r>
    </w:p>
    <w:p w14:paraId="2A48658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66C371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708A9D5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10C3C61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01,3648,"Alameda, CA"</w:t>
      </w:r>
    </w:p>
    <w:p w14:paraId="41940B6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19,1242,"Fresno, CA"</w:t>
      </w:r>
    </w:p>
    <w:p w14:paraId="6785F8C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37,22851,"Los Angeles, CA"</w:t>
      </w:r>
    </w:p>
    <w:p w14:paraId="19A506D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47,341,"Merced, CA"</w:t>
      </w:r>
    </w:p>
    <w:p w14:paraId="6B0524B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55,225,"Napa, CA"</w:t>
      </w:r>
    </w:p>
    <w:p w14:paraId="3F5DCDC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59,6214,"Orange, CA"</w:t>
      </w:r>
    </w:p>
    <w:p w14:paraId="0CAB402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5,1784,"Riverside, CA"</w:t>
      </w:r>
    </w:p>
    <w:p w14:paraId="20C8E63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7,1809,"Sacramento, CA"</w:t>
      </w:r>
    </w:p>
    <w:p w14:paraId="5635BCB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1,1920,"San Bernardino, CA"</w:t>
      </w:r>
    </w:p>
    <w:p w14:paraId="6695199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3,5351,"San Diego, CA"</w:t>
      </w:r>
    </w:p>
    <w:p w14:paraId="010455C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5,2039,"San Francisco, CA"</w:t>
      </w:r>
    </w:p>
    <w:p w14:paraId="1E5C9B6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83,721,"Santa Barbara, CA"</w:t>
      </w:r>
    </w:p>
    <w:p w14:paraId="61C2708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97,655,"Sonoma, CA"</w:t>
      </w:r>
    </w:p>
    <w:p w14:paraId="7B647DB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111,1130,"Ventura, CA"</w:t>
      </w:r>
    </w:p>
    <w:p w14:paraId="5936D4C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78CC7D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5EDBEAE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2</w:t>
      </w:r>
    </w:p>
    <w:p w14:paraId="35D0AC8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217707B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37</w:t>
      </w:r>
    </w:p>
    <w:p w14:paraId="6E6ECC9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37,22851,"Los Angeles, CA"</w:t>
      </w:r>
    </w:p>
    <w:p w14:paraId="2BAACA8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>Number of nodes examined for search: 5</w:t>
      </w:r>
    </w:p>
    <w:p w14:paraId="5227FCE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631DE05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0C33585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2</w:t>
      </w:r>
    </w:p>
    <w:p w14:paraId="28D013E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5198AE7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00</w:t>
      </w:r>
    </w:p>
    <w:p w14:paraId="696A808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othing found.</w:t>
      </w:r>
    </w:p>
    <w:p w14:paraId="35D248D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search: 5</w:t>
      </w:r>
    </w:p>
    <w:p w14:paraId="5F41FD2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0198D9B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5FE43B0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3</w:t>
      </w:r>
    </w:p>
    <w:p w14:paraId="51BA8D8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7CD492F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6</w:t>
      </w:r>
    </w:p>
    <w:p w14:paraId="0216F18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population: </w:t>
      </w:r>
    </w:p>
    <w:p w14:paraId="453CEC8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4D4A2BF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unty data: </w:t>
      </w:r>
    </w:p>
    <w:p w14:paraId="3185936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ew County, CA</w:t>
      </w:r>
    </w:p>
    <w:p w14:paraId="6C75774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Inserting a new data...</w:t>
      </w:r>
    </w:p>
    <w:p w14:paraId="716D4E2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insert: 5</w:t>
      </w:r>
    </w:p>
    <w:p w14:paraId="095C487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3454174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190CEA4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3</w:t>
      </w:r>
    </w:p>
    <w:p w14:paraId="1F84CBE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code: </w:t>
      </w:r>
    </w:p>
    <w:p w14:paraId="448F77D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5</w:t>
      </w:r>
    </w:p>
    <w:p w14:paraId="4EF671C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 xml:space="preserve">Please input the population: </w:t>
      </w:r>
    </w:p>
    <w:p w14:paraId="5F77382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2000</w:t>
      </w:r>
    </w:p>
    <w:p w14:paraId="7BB31D9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the county data:</w:t>
      </w:r>
    </w:p>
    <w:p w14:paraId="218324B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Riverside, CA</w:t>
      </w:r>
    </w:p>
    <w:p w14:paraId="3F253C4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Replacing exist data...</w:t>
      </w:r>
    </w:p>
    <w:p w14:paraId="1287476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insert: 3</w:t>
      </w:r>
    </w:p>
    <w:p w14:paraId="6ACB877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D19F2B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07825A8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2ED808B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30D44C1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999</w:t>
      </w:r>
    </w:p>
    <w:p w14:paraId="5B78243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othing found...</w:t>
      </w:r>
    </w:p>
    <w:p w14:paraId="2B12103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erase: 6</w:t>
      </w:r>
    </w:p>
    <w:p w14:paraId="6F06188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7E8C6F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1826DC2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25D8DB3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0B5EFAB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5</w:t>
      </w:r>
    </w:p>
    <w:p w14:paraId="55C6071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Found data:</w:t>
      </w:r>
    </w:p>
    <w:p w14:paraId="290BD74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5,2039,"San Francisco, CA"</w:t>
      </w:r>
    </w:p>
    <w:p w14:paraId="464F70CD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Data erased...</w:t>
      </w:r>
    </w:p>
    <w:p w14:paraId="70A73B6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erase: 2</w:t>
      </w:r>
    </w:p>
    <w:p w14:paraId="5A9F54A2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2D7E9FE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6DC8F43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4</w:t>
      </w:r>
    </w:p>
    <w:p w14:paraId="514F0FD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the code:</w:t>
      </w:r>
    </w:p>
    <w:p w14:paraId="611FAE2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55</w:t>
      </w:r>
    </w:p>
    <w:p w14:paraId="1769027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Found data:</w:t>
      </w:r>
    </w:p>
    <w:p w14:paraId="329018BF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lastRenderedPageBreak/>
        <w:t>6055,225,"Napa, CA"</w:t>
      </w:r>
    </w:p>
    <w:p w14:paraId="5D1233D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Data erased...</w:t>
      </w:r>
    </w:p>
    <w:p w14:paraId="1E5BEB3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Number of nodes examined for erase: 5</w:t>
      </w:r>
    </w:p>
    <w:p w14:paraId="475B7F96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1C3A78D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0A3A46F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1</w:t>
      </w:r>
    </w:p>
    <w:p w14:paraId="78C1456C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01,3648,"Alameda, CA"</w:t>
      </w:r>
    </w:p>
    <w:p w14:paraId="29913C5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19,1242,"Fresno, CA"</w:t>
      </w:r>
    </w:p>
    <w:p w14:paraId="43C3C179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37,22851,"Los Angeles, CA"</w:t>
      </w:r>
    </w:p>
    <w:p w14:paraId="47E214D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47,341,"Merced, CA"</w:t>
      </w:r>
    </w:p>
    <w:p w14:paraId="4745C2A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59,6214,"Orange, CA"</w:t>
      </w:r>
    </w:p>
    <w:p w14:paraId="5A48B4D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5,2000,"Riverside, CA"</w:t>
      </w:r>
    </w:p>
    <w:p w14:paraId="324E7CD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6,1,"New County, CA"</w:t>
      </w:r>
    </w:p>
    <w:p w14:paraId="08180AB1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67,1809,"Sacramento, CA"</w:t>
      </w:r>
    </w:p>
    <w:p w14:paraId="1D5EDFD3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1,1920,"San Bernardino, CA"</w:t>
      </w:r>
    </w:p>
    <w:p w14:paraId="5BBD6BFB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73,5351,"San Diego, CA"</w:t>
      </w:r>
    </w:p>
    <w:p w14:paraId="0CE45D38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83,721,"Santa Barbara, CA"</w:t>
      </w:r>
    </w:p>
    <w:p w14:paraId="2FD8E970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097,655,"Sonoma, CA"</w:t>
      </w:r>
    </w:p>
    <w:p w14:paraId="2F803B17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6111,1130,"Ventura, CA"</w:t>
      </w:r>
    </w:p>
    <w:p w14:paraId="6567AD2E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556BB705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Please input your option:</w:t>
      </w:r>
    </w:p>
    <w:p w14:paraId="20591794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5</w:t>
      </w:r>
    </w:p>
    <w:p w14:paraId="14EA5DAA" w14:textId="77777777" w:rsidR="00F12340" w:rsidRPr="00F12340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</w:p>
    <w:p w14:paraId="4276FF66" w14:textId="7E17EE83" w:rsidR="005776FD" w:rsidRDefault="00F12340" w:rsidP="00F12340">
      <w:pPr>
        <w:rPr>
          <w:rFonts w:ascii="Consolas" w:hAnsi="Consolas"/>
          <w:color w:val="auto"/>
          <w:sz w:val="21"/>
          <w:szCs w:val="21"/>
          <w:lang w:eastAsia="zh-CN"/>
        </w:rPr>
      </w:pPr>
      <w:r w:rsidRPr="00F12340">
        <w:rPr>
          <w:rFonts w:ascii="Consolas" w:hAnsi="Consolas"/>
          <w:color w:val="auto"/>
          <w:sz w:val="21"/>
          <w:szCs w:val="21"/>
          <w:lang w:eastAsia="zh-CN"/>
        </w:rPr>
        <w:t>Modified by: Nero Li</w:t>
      </w:r>
    </w:p>
    <w:p w14:paraId="45A25DF6" w14:textId="77777777" w:rsidR="00F96714" w:rsidRDefault="00F96714" w:rsidP="00F96714"/>
    <w:p w14:paraId="13BE74A6" w14:textId="292BAF4B" w:rsidR="00751AF9" w:rsidRDefault="005A557D" w:rsidP="00F94D0D">
      <w:pPr>
        <w:spacing w:line="360" w:lineRule="auto"/>
      </w:pPr>
      <w:r>
        <w:t xml:space="preserve">Answer for </w:t>
      </w:r>
      <w:r w:rsidR="00536593">
        <w:t>Question 1</w:t>
      </w:r>
      <w:r w:rsidR="00F53294">
        <w:t>:</w:t>
      </w:r>
    </w:p>
    <w:p w14:paraId="57F89DC2" w14:textId="0B9A5D8D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1. Insert 10</w:t>
      </w:r>
    </w:p>
    <w:p w14:paraId="3BE33EAA" w14:textId="40A0DC86" w:rsidR="00F12340" w:rsidRDefault="00F007E4" w:rsidP="00377960">
      <w:pPr>
        <w:pStyle w:val="NormalWeb"/>
        <w:spacing w:line="360" w:lineRule="auto"/>
        <w:jc w:val="center"/>
        <w:rPr>
          <w:rFonts w:ascii="Ink Free" w:hAnsi="Ink Free"/>
          <w:lang w:eastAsia="zh-CN"/>
        </w:rPr>
      </w:pPr>
      <w:r w:rsidRPr="00F007E4">
        <w:rPr>
          <w:rFonts w:ascii="Ink Free" w:hAnsi="Ink Free"/>
          <w:lang w:eastAsia="zh-CN"/>
        </w:rPr>
        <w:drawing>
          <wp:inline distT="0" distB="0" distL="0" distR="0" wp14:anchorId="78D18901" wp14:editId="53BAE563">
            <wp:extent cx="1554480" cy="1085204"/>
            <wp:effectExtent l="0" t="0" r="7620" b="127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0852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C8F6E3" w14:textId="687DC45E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2. Insert 20</w:t>
      </w:r>
    </w:p>
    <w:p w14:paraId="4FE35BBE" w14:textId="2069A1FB" w:rsidR="00F007E4" w:rsidRDefault="00F007E4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</w:rPr>
        <w:drawing>
          <wp:inline distT="0" distB="0" distL="0" distR="0" wp14:anchorId="5CBF6986" wp14:editId="3BEC49D0">
            <wp:extent cx="1554480" cy="1369789"/>
            <wp:effectExtent l="0" t="0" r="7620" b="1905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3697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B45361" w14:textId="549E16F3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lastRenderedPageBreak/>
        <w:t>3. Insert 4</w:t>
      </w:r>
    </w:p>
    <w:p w14:paraId="017BDCFF" w14:textId="7134CAC8" w:rsidR="00F007E4" w:rsidRDefault="00F007E4" w:rsidP="00377960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</w:rPr>
        <w:drawing>
          <wp:inline distT="0" distB="0" distL="0" distR="0" wp14:anchorId="110B01CF" wp14:editId="067FF4FE">
            <wp:extent cx="1828800" cy="1091663"/>
            <wp:effectExtent l="0" t="0" r="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1828800" cy="10916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EFA640" w14:textId="786CD031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4. Insert 8</w:t>
      </w:r>
    </w:p>
    <w:p w14:paraId="560AFA9C" w14:textId="11544C7A" w:rsidR="00F12340" w:rsidRDefault="00F007E4" w:rsidP="00377960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</w:rPr>
        <w:drawing>
          <wp:inline distT="0" distB="0" distL="0" distR="0" wp14:anchorId="7F64756E" wp14:editId="5ADB49F0">
            <wp:extent cx="1554480" cy="1304053"/>
            <wp:effectExtent l="0" t="0" r="7620" b="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30405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FC9C262" w14:textId="11611FBB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5. Insert 15</w:t>
      </w:r>
    </w:p>
    <w:p w14:paraId="0AFD7803" w14:textId="2C185878" w:rsidR="00843F7C" w:rsidRPr="00843F7C" w:rsidRDefault="00F007E4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</w:rPr>
        <w:drawing>
          <wp:inline distT="0" distB="0" distL="0" distR="0" wp14:anchorId="3D06C724" wp14:editId="7E89FD72">
            <wp:extent cx="1554480" cy="1289009"/>
            <wp:effectExtent l="0" t="0" r="7620" b="6985"/>
            <wp:docPr id="8" name="Picture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28900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3E5C6B7" w14:textId="5BC952D7" w:rsidR="00843F7C" w:rsidRDefault="00843F7C" w:rsidP="00843F7C">
      <w:pPr>
        <w:pStyle w:val="NormalWeb"/>
        <w:spacing w:line="360" w:lineRule="auto"/>
        <w:rPr>
          <w:rFonts w:ascii="Ink Free" w:hAnsi="Ink Free"/>
        </w:rPr>
      </w:pPr>
      <w:r w:rsidRPr="00843F7C">
        <w:rPr>
          <w:rFonts w:ascii="Ink Free" w:hAnsi="Ink Free"/>
        </w:rPr>
        <w:t>6. Erase 8</w:t>
      </w:r>
    </w:p>
    <w:p w14:paraId="557BD653" w14:textId="3C96B5DB" w:rsidR="00843F7C" w:rsidRDefault="00F007E4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F007E4">
        <w:rPr>
          <w:rFonts w:ascii="Ink Free" w:hAnsi="Ink Free"/>
        </w:rPr>
        <w:drawing>
          <wp:inline distT="0" distB="0" distL="0" distR="0" wp14:anchorId="7CCB5C82" wp14:editId="6A99CBF3">
            <wp:extent cx="1554480" cy="1287579"/>
            <wp:effectExtent l="0" t="0" r="7620" b="825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2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2875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89F154D" w14:textId="77777777" w:rsidR="00377960" w:rsidRDefault="00377960" w:rsidP="00843F7C">
      <w:pPr>
        <w:pStyle w:val="NormalWeb"/>
        <w:spacing w:before="0" w:beforeAutospacing="0" w:after="0" w:afterAutospacing="0" w:line="360" w:lineRule="auto"/>
        <w:rPr>
          <w:rFonts w:ascii="Ink Free" w:hAnsi="Ink Free"/>
        </w:rPr>
      </w:pPr>
    </w:p>
    <w:p w14:paraId="6E88181E" w14:textId="5709A8D7" w:rsidR="00843F7C" w:rsidRDefault="00843F7C" w:rsidP="00843F7C">
      <w:pPr>
        <w:pStyle w:val="NormalWeb"/>
        <w:spacing w:before="0" w:beforeAutospacing="0" w:after="0" w:afterAutospacing="0" w:line="360" w:lineRule="auto"/>
        <w:rPr>
          <w:rFonts w:ascii="Ink Free" w:hAnsi="Ink Free"/>
        </w:rPr>
      </w:pPr>
      <w:r w:rsidRPr="00843F7C">
        <w:rPr>
          <w:rFonts w:ascii="Ink Free" w:hAnsi="Ink Free"/>
        </w:rPr>
        <w:lastRenderedPageBreak/>
        <w:t>7. Erase 10</w:t>
      </w:r>
    </w:p>
    <w:p w14:paraId="6A62E214" w14:textId="0B310C5D" w:rsidR="00843F7C" w:rsidRDefault="00377960" w:rsidP="00E473FD">
      <w:pPr>
        <w:pStyle w:val="NormalWeb"/>
        <w:spacing w:line="360" w:lineRule="auto"/>
        <w:jc w:val="center"/>
        <w:rPr>
          <w:rFonts w:ascii="Ink Free" w:hAnsi="Ink Free"/>
        </w:rPr>
      </w:pPr>
      <w:r w:rsidRPr="00377960">
        <w:rPr>
          <w:rFonts w:ascii="Ink Free" w:hAnsi="Ink Free"/>
        </w:rPr>
        <w:drawing>
          <wp:inline distT="0" distB="0" distL="0" distR="0" wp14:anchorId="1F00DA31" wp14:editId="7CFF8240">
            <wp:extent cx="1554480" cy="1888668"/>
            <wp:effectExtent l="0" t="0" r="762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/>
                    <a:stretch>
                      <a:fillRect/>
                    </a:stretch>
                  </pic:blipFill>
                  <pic:spPr>
                    <a:xfrm>
                      <a:off x="0" y="0"/>
                      <a:ext cx="1554480" cy="188866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6EC7216" w14:textId="7A00F29A" w:rsidR="00F12340" w:rsidRPr="00377960" w:rsidRDefault="00122B81" w:rsidP="00843F7C">
      <w:pPr>
        <w:pStyle w:val="NormalWeb"/>
        <w:spacing w:before="0" w:beforeAutospacing="0" w:after="0" w:afterAutospacing="0" w:line="360" w:lineRule="auto"/>
        <w:rPr>
          <w:rFonts w:ascii="Ink Free" w:hAnsi="Ink Free"/>
          <w:b/>
          <w:bCs/>
        </w:rPr>
      </w:pPr>
      <w:r w:rsidRPr="00122B81">
        <w:rPr>
          <w:rFonts w:ascii="Ink Free" w:hAnsi="Ink Free"/>
        </w:rPr>
        <w:t>The tree that has shown in the final step is also the result tree after operations.</w:t>
      </w:r>
    </w:p>
    <w:p w14:paraId="27664B4B" w14:textId="7BB64C72" w:rsidR="00024468" w:rsidRPr="00024468" w:rsidRDefault="005A557D" w:rsidP="00843F7C">
      <w:pPr>
        <w:pStyle w:val="NormalWeb"/>
        <w:spacing w:before="0" w:beforeAutospacing="0" w:after="0" w:afterAutospacing="0" w:line="360" w:lineRule="auto"/>
      </w:pPr>
      <w:r>
        <w:t xml:space="preserve">Answer for </w:t>
      </w:r>
      <w:r w:rsidR="00536593">
        <w:t>Question 2</w:t>
      </w:r>
      <w:r w:rsidR="00F53294">
        <w:t>:</w:t>
      </w:r>
    </w:p>
    <w:p w14:paraId="3D978532" w14:textId="682859DF" w:rsidR="00F74C61" w:rsidRDefault="00122B81" w:rsidP="00122B81">
      <w:pPr>
        <w:spacing w:line="360" w:lineRule="auto"/>
        <w:rPr>
          <w:rFonts w:ascii="Ink Free" w:hAnsi="Ink Free"/>
        </w:rPr>
      </w:pPr>
      <w:r>
        <w:rPr>
          <w:rFonts w:ascii="Ink Free" w:hAnsi="Ink Free"/>
        </w:rPr>
        <w:t>Here is an example Binary Search Tree</w:t>
      </w:r>
      <w:r w:rsidR="00F74C61">
        <w:rPr>
          <w:rFonts w:ascii="Ink Free" w:hAnsi="Ink Free"/>
        </w:rPr>
        <w:t>:</w:t>
      </w:r>
    </w:p>
    <w:p w14:paraId="6F0CBE1D" w14:textId="02BA1454" w:rsidR="00F74C61" w:rsidRDefault="00F74C61" w:rsidP="00F74C61">
      <w:pPr>
        <w:spacing w:line="360" w:lineRule="auto"/>
        <w:jc w:val="center"/>
        <w:rPr>
          <w:rFonts w:ascii="Ink Free" w:hAnsi="Ink Free"/>
        </w:rPr>
      </w:pPr>
      <w:r w:rsidRPr="00F74C61">
        <w:rPr>
          <w:rFonts w:ascii="Ink Free" w:hAnsi="Ink Free"/>
        </w:rPr>
        <w:drawing>
          <wp:inline distT="0" distB="0" distL="0" distR="0" wp14:anchorId="366C12F1" wp14:editId="5DDC6D43">
            <wp:extent cx="4114800" cy="2237423"/>
            <wp:effectExtent l="0" t="0" r="0" b="0"/>
            <wp:docPr id="13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2374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506805" w14:textId="6DE050D5" w:rsidR="00F74C61" w:rsidRDefault="00F74C61" w:rsidP="00122B81">
      <w:pPr>
        <w:spacing w:line="360" w:lineRule="auto"/>
        <w:rPr>
          <w:rFonts w:ascii="Ink Free" w:hAnsi="Ink Free"/>
        </w:rPr>
      </w:pPr>
      <w:r>
        <w:rPr>
          <w:rFonts w:ascii="Ink Free" w:hAnsi="Ink Free"/>
        </w:rPr>
        <w:t>The in-order traversal for this tree will be:</w:t>
      </w:r>
    </w:p>
    <w:p w14:paraId="5189F549" w14:textId="1B7484DB" w:rsidR="00F74C61" w:rsidRDefault="00F74C61" w:rsidP="00F74C61">
      <w:pPr>
        <w:spacing w:line="360" w:lineRule="auto"/>
        <w:jc w:val="center"/>
        <w:rPr>
          <w:rFonts w:ascii="Ink Free" w:hAnsi="Ink Free"/>
        </w:rPr>
      </w:pPr>
      <w:r>
        <w:rPr>
          <w:rFonts w:ascii="Ink Free" w:hAnsi="Ink Free"/>
        </w:rPr>
        <w:t>1 2 3 4 5 6 7 8 9 10 11</w:t>
      </w:r>
    </w:p>
    <w:p w14:paraId="4043CED0" w14:textId="02995B4E" w:rsidR="0034560A" w:rsidRDefault="00122B81" w:rsidP="00122B81">
      <w:pPr>
        <w:spacing w:line="360" w:lineRule="auto"/>
        <w:rPr>
          <w:rFonts w:ascii="Ink Free" w:hAnsi="Ink Free"/>
        </w:rPr>
      </w:pPr>
      <w:r>
        <w:rPr>
          <w:rFonts w:ascii="Ink Free" w:hAnsi="Ink Free"/>
        </w:rPr>
        <w:t>For removing a node in a BST:</w:t>
      </w:r>
    </w:p>
    <w:p w14:paraId="34893840" w14:textId="109C9C90" w:rsidR="00122B81" w:rsidRDefault="00122B81" w:rsidP="00122B81">
      <w:pPr>
        <w:pStyle w:val="ListParagraph"/>
        <w:numPr>
          <w:ilvl w:val="0"/>
          <w:numId w:val="3"/>
        </w:numPr>
        <w:spacing w:line="360" w:lineRule="auto"/>
        <w:rPr>
          <w:rFonts w:ascii="Ink Free" w:hAnsi="Ink Free"/>
        </w:rPr>
      </w:pPr>
      <w:r w:rsidRPr="00122B81">
        <w:rPr>
          <w:rFonts w:ascii="Ink Free" w:hAnsi="Ink Free"/>
        </w:rPr>
        <w:t>If the node is an external node,</w:t>
      </w:r>
      <w:r>
        <w:rPr>
          <w:rFonts w:ascii="Ink Free" w:hAnsi="Ink Free"/>
        </w:rPr>
        <w:t xml:space="preserve"> directly remove that node.</w:t>
      </w:r>
    </w:p>
    <w:p w14:paraId="0821A1F5" w14:textId="7E685A23" w:rsidR="00122B81" w:rsidRDefault="00122B81" w:rsidP="00F74C61">
      <w:pPr>
        <w:pStyle w:val="ListParagraph"/>
        <w:spacing w:line="360" w:lineRule="auto"/>
        <w:rPr>
          <w:rFonts w:ascii="Ink Free" w:hAnsi="Ink Free"/>
        </w:rPr>
      </w:pPr>
      <w:r>
        <w:rPr>
          <w:rFonts w:ascii="Ink Free" w:hAnsi="Ink Free"/>
        </w:rPr>
        <w:t xml:space="preserve">For example, </w:t>
      </w:r>
      <w:r w:rsidRPr="00122B81">
        <w:rPr>
          <w:rFonts w:ascii="Ink Free" w:hAnsi="Ink Free"/>
        </w:rPr>
        <w:t xml:space="preserve">after we remove key </w:t>
      </w:r>
      <w:r w:rsidR="00F74C61">
        <w:rPr>
          <w:rFonts w:ascii="Ink Free" w:hAnsi="Ink Free"/>
        </w:rPr>
        <w:t xml:space="preserve">1 </w:t>
      </w:r>
      <w:r w:rsidR="00F74C61" w:rsidRPr="00F74C61">
        <w:rPr>
          <w:rFonts w:ascii="Ink Free" w:hAnsi="Ink Free"/>
        </w:rPr>
        <w:t xml:space="preserve">in </w:t>
      </w:r>
      <w:r w:rsidR="00F74C61">
        <w:rPr>
          <w:rFonts w:ascii="Ink Free" w:hAnsi="Ink Free"/>
        </w:rPr>
        <w:t>the</w:t>
      </w:r>
      <w:r w:rsidR="00F74C61" w:rsidRPr="00F74C61">
        <w:rPr>
          <w:rFonts w:ascii="Ink Free" w:hAnsi="Ink Free"/>
        </w:rPr>
        <w:t xml:space="preserve"> binary tree</w:t>
      </w:r>
      <w:r w:rsidR="00F74C61">
        <w:rPr>
          <w:rFonts w:ascii="Ink Free" w:hAnsi="Ink Free"/>
        </w:rPr>
        <w:t xml:space="preserve"> shown above</w:t>
      </w:r>
      <w:r w:rsidR="00F74C61" w:rsidRPr="00F74C61">
        <w:rPr>
          <w:rFonts w:ascii="Ink Free" w:hAnsi="Ink Free"/>
        </w:rPr>
        <w:t>, it will look like:</w:t>
      </w:r>
    </w:p>
    <w:p w14:paraId="0456FAA9" w14:textId="522187EB" w:rsidR="00F74C61" w:rsidRDefault="00E473FD" w:rsidP="00F74C61">
      <w:pPr>
        <w:spacing w:line="360" w:lineRule="auto"/>
        <w:jc w:val="center"/>
        <w:rPr>
          <w:rFonts w:ascii="Ink Free" w:hAnsi="Ink Free"/>
        </w:rPr>
      </w:pPr>
      <w:r w:rsidRPr="00E473FD">
        <w:rPr>
          <w:rFonts w:ascii="Ink Free" w:hAnsi="Ink Free"/>
        </w:rPr>
        <w:lastRenderedPageBreak/>
        <w:drawing>
          <wp:inline distT="0" distB="0" distL="0" distR="0" wp14:anchorId="18DF2D14" wp14:editId="138ADB3E">
            <wp:extent cx="4114800" cy="2386489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38648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824E2E3" w14:textId="77777777" w:rsidR="00F74C61" w:rsidRDefault="00F74C61" w:rsidP="00F74C6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The in-order traversal for this tree will be:</w:t>
      </w:r>
    </w:p>
    <w:p w14:paraId="7AA7CBD9" w14:textId="0FA6542C" w:rsidR="00F74C61" w:rsidRPr="00F74C61" w:rsidRDefault="00F74C61" w:rsidP="00F74C61">
      <w:pPr>
        <w:spacing w:line="360" w:lineRule="auto"/>
        <w:jc w:val="center"/>
        <w:rPr>
          <w:rFonts w:ascii="Ink Free" w:hAnsi="Ink Free"/>
        </w:rPr>
      </w:pPr>
      <w:r>
        <w:rPr>
          <w:rFonts w:ascii="Ink Free" w:hAnsi="Ink Free"/>
        </w:rPr>
        <w:t>2 3 4 5 6 7 8 9 10 11</w:t>
      </w:r>
    </w:p>
    <w:p w14:paraId="79D8E380" w14:textId="77777777" w:rsidR="00122B81" w:rsidRDefault="00122B81" w:rsidP="00122B81">
      <w:pPr>
        <w:pStyle w:val="ListParagraph"/>
        <w:numPr>
          <w:ilvl w:val="0"/>
          <w:numId w:val="3"/>
        </w:numPr>
        <w:spacing w:line="360" w:lineRule="auto"/>
        <w:rPr>
          <w:rFonts w:ascii="Ink Free" w:hAnsi="Ink Free"/>
        </w:rPr>
      </w:pPr>
      <w:r w:rsidRPr="00122B81">
        <w:rPr>
          <w:rFonts w:ascii="Ink Free" w:hAnsi="Ink Free"/>
        </w:rPr>
        <w:t>If the node has only left child or right child,</w:t>
      </w:r>
      <w:r>
        <w:rPr>
          <w:rFonts w:ascii="Ink Free" w:hAnsi="Ink Free"/>
        </w:rPr>
        <w:t xml:space="preserve"> use that child to replace the node that we plan to remove. </w:t>
      </w:r>
    </w:p>
    <w:p w14:paraId="782B8AC7" w14:textId="4AEB0292" w:rsidR="00122B81" w:rsidRPr="00F74C61" w:rsidRDefault="00122B81" w:rsidP="00F74C61">
      <w:pPr>
        <w:pStyle w:val="ListParagraph"/>
        <w:spacing w:line="360" w:lineRule="auto"/>
        <w:rPr>
          <w:rFonts w:ascii="Ink Free" w:hAnsi="Ink Free"/>
        </w:rPr>
      </w:pPr>
      <w:r>
        <w:rPr>
          <w:rFonts w:ascii="Ink Free" w:hAnsi="Ink Free"/>
        </w:rPr>
        <w:t>For example</w:t>
      </w:r>
      <w:r w:rsidR="00F74C61">
        <w:rPr>
          <w:rFonts w:ascii="Ink Free" w:hAnsi="Ink Free"/>
        </w:rPr>
        <w:t xml:space="preserve">, </w:t>
      </w:r>
      <w:r w:rsidR="00F74C61" w:rsidRPr="00F74C61">
        <w:rPr>
          <w:rFonts w:ascii="Ink Free" w:hAnsi="Ink Free"/>
        </w:rPr>
        <w:t>a</w:t>
      </w:r>
      <w:r w:rsidRPr="00F74C61">
        <w:rPr>
          <w:rFonts w:ascii="Ink Free" w:hAnsi="Ink Free"/>
        </w:rPr>
        <w:t xml:space="preserve">fter we remove key </w:t>
      </w:r>
      <w:r w:rsidR="00F74C61">
        <w:rPr>
          <w:rFonts w:ascii="Ink Free" w:hAnsi="Ink Free"/>
        </w:rPr>
        <w:t>4</w:t>
      </w:r>
      <w:r w:rsidRPr="00F74C61">
        <w:rPr>
          <w:rFonts w:ascii="Ink Free" w:hAnsi="Ink Free"/>
        </w:rPr>
        <w:t xml:space="preserve"> in </w:t>
      </w:r>
      <w:r w:rsidR="00F74C61">
        <w:rPr>
          <w:rFonts w:ascii="Ink Free" w:hAnsi="Ink Free"/>
        </w:rPr>
        <w:t>the</w:t>
      </w:r>
      <w:r w:rsidRPr="00F74C61">
        <w:rPr>
          <w:rFonts w:ascii="Ink Free" w:hAnsi="Ink Free"/>
        </w:rPr>
        <w:t xml:space="preserve"> binary tree</w:t>
      </w:r>
      <w:r w:rsidR="00F74C61">
        <w:rPr>
          <w:rFonts w:ascii="Ink Free" w:hAnsi="Ink Free"/>
        </w:rPr>
        <w:t xml:space="preserve"> shown above</w:t>
      </w:r>
      <w:r w:rsidRPr="00F74C61">
        <w:rPr>
          <w:rFonts w:ascii="Ink Free" w:hAnsi="Ink Free"/>
        </w:rPr>
        <w:t>, it will look like:</w:t>
      </w:r>
    </w:p>
    <w:p w14:paraId="48F84050" w14:textId="2403E388" w:rsidR="00122B81" w:rsidRPr="00F74C61" w:rsidRDefault="00E473FD" w:rsidP="00F74C61">
      <w:pPr>
        <w:spacing w:line="360" w:lineRule="auto"/>
        <w:jc w:val="center"/>
        <w:rPr>
          <w:rFonts w:ascii="Ink Free" w:hAnsi="Ink Free"/>
        </w:rPr>
      </w:pPr>
      <w:r w:rsidRPr="00E473FD">
        <w:rPr>
          <w:rFonts w:ascii="Ink Free" w:hAnsi="Ink Free"/>
        </w:rPr>
        <w:drawing>
          <wp:inline distT="0" distB="0" distL="0" distR="0" wp14:anchorId="54602359" wp14:editId="39C05EDC">
            <wp:extent cx="4114800" cy="2248376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2483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9364531" w14:textId="77777777" w:rsidR="00F74C61" w:rsidRDefault="00F74C61" w:rsidP="00F74C6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The in-order traversal for this tree will be:</w:t>
      </w:r>
    </w:p>
    <w:p w14:paraId="359B7DCF" w14:textId="21238A21" w:rsidR="00F74C61" w:rsidRPr="00F74C61" w:rsidRDefault="00F74C61" w:rsidP="00F74C61">
      <w:pPr>
        <w:spacing w:line="360" w:lineRule="auto"/>
        <w:jc w:val="center"/>
        <w:rPr>
          <w:rFonts w:ascii="Ink Free" w:hAnsi="Ink Free"/>
        </w:rPr>
      </w:pPr>
      <w:r>
        <w:rPr>
          <w:rFonts w:ascii="Ink Free" w:hAnsi="Ink Free"/>
        </w:rPr>
        <w:t xml:space="preserve">1 </w:t>
      </w:r>
      <w:r>
        <w:rPr>
          <w:rFonts w:ascii="Ink Free" w:hAnsi="Ink Free"/>
        </w:rPr>
        <w:t>2 3 5 6 7 8 9 10 11</w:t>
      </w:r>
    </w:p>
    <w:p w14:paraId="4A1E67C9" w14:textId="756ADC81" w:rsidR="00D66CE4" w:rsidRPr="00F12340" w:rsidRDefault="00122B81" w:rsidP="00F12340">
      <w:pPr>
        <w:pStyle w:val="ListParagraph"/>
        <w:numPr>
          <w:ilvl w:val="0"/>
          <w:numId w:val="3"/>
        </w:numPr>
        <w:spacing w:line="360" w:lineRule="auto"/>
        <w:rPr>
          <w:rFonts w:ascii="Ink Free" w:hAnsi="Ink Free"/>
        </w:rPr>
      </w:pPr>
      <w:r w:rsidRPr="00122B81">
        <w:rPr>
          <w:rFonts w:ascii="Ink Free" w:hAnsi="Ink Free"/>
        </w:rPr>
        <w:t xml:space="preserve">If the node has both left child and right child, </w:t>
      </w:r>
      <w:r w:rsidR="00F12340">
        <w:rPr>
          <w:rFonts w:ascii="Ink Free" w:hAnsi="Ink Free"/>
        </w:rPr>
        <w:t xml:space="preserve">use </w:t>
      </w:r>
      <w:r w:rsidR="00F12340">
        <w:rPr>
          <w:rFonts w:ascii="Ink Free" w:hAnsi="Ink Free"/>
        </w:rPr>
        <w:t>the left</w:t>
      </w:r>
      <w:r w:rsidR="00F12340">
        <w:rPr>
          <w:rFonts w:ascii="Ink Free" w:hAnsi="Ink Free"/>
        </w:rPr>
        <w:t xml:space="preserve"> child to replace the node that we plan to remove. </w:t>
      </w:r>
    </w:p>
    <w:p w14:paraId="4DF09532" w14:textId="25076396" w:rsidR="00F74C61" w:rsidRDefault="00F74C61" w:rsidP="00F74C61">
      <w:pPr>
        <w:pStyle w:val="ListParagraph"/>
        <w:spacing w:line="360" w:lineRule="auto"/>
        <w:rPr>
          <w:rFonts w:ascii="Ink Free" w:hAnsi="Ink Free"/>
        </w:rPr>
      </w:pPr>
      <w:r>
        <w:rPr>
          <w:rFonts w:ascii="Ink Free" w:hAnsi="Ink Free"/>
        </w:rPr>
        <w:t xml:space="preserve">For example, </w:t>
      </w:r>
      <w:r w:rsidRPr="00122B81">
        <w:rPr>
          <w:rFonts w:ascii="Ink Free" w:hAnsi="Ink Free"/>
        </w:rPr>
        <w:t xml:space="preserve">after we remove key </w:t>
      </w:r>
      <w:r>
        <w:rPr>
          <w:rFonts w:ascii="Ink Free" w:hAnsi="Ink Free"/>
        </w:rPr>
        <w:t>5</w:t>
      </w:r>
      <w:r>
        <w:rPr>
          <w:rFonts w:ascii="Ink Free" w:hAnsi="Ink Free"/>
        </w:rPr>
        <w:t xml:space="preserve"> </w:t>
      </w:r>
      <w:r w:rsidRPr="00F74C61">
        <w:rPr>
          <w:rFonts w:ascii="Ink Free" w:hAnsi="Ink Free"/>
        </w:rPr>
        <w:t xml:space="preserve">in </w:t>
      </w:r>
      <w:r>
        <w:rPr>
          <w:rFonts w:ascii="Ink Free" w:hAnsi="Ink Free"/>
        </w:rPr>
        <w:t>the</w:t>
      </w:r>
      <w:r w:rsidRPr="00F74C61">
        <w:rPr>
          <w:rFonts w:ascii="Ink Free" w:hAnsi="Ink Free"/>
        </w:rPr>
        <w:t xml:space="preserve"> binary tree</w:t>
      </w:r>
      <w:r>
        <w:rPr>
          <w:rFonts w:ascii="Ink Free" w:hAnsi="Ink Free"/>
        </w:rPr>
        <w:t xml:space="preserve"> shown above</w:t>
      </w:r>
      <w:r w:rsidRPr="00F74C61">
        <w:rPr>
          <w:rFonts w:ascii="Ink Free" w:hAnsi="Ink Free"/>
        </w:rPr>
        <w:t>, it will look like:</w:t>
      </w:r>
    </w:p>
    <w:p w14:paraId="5A35FB55" w14:textId="39F7AE7E" w:rsidR="00F74C61" w:rsidRPr="00F74C61" w:rsidRDefault="00377960" w:rsidP="00E473FD">
      <w:pPr>
        <w:spacing w:line="360" w:lineRule="auto"/>
        <w:jc w:val="center"/>
        <w:rPr>
          <w:rFonts w:ascii="Ink Free" w:hAnsi="Ink Free"/>
        </w:rPr>
      </w:pPr>
      <w:r w:rsidRPr="00377960">
        <w:rPr>
          <w:rFonts w:ascii="Ink Free" w:hAnsi="Ink Free"/>
        </w:rPr>
        <w:lastRenderedPageBreak/>
        <w:drawing>
          <wp:inline distT="0" distB="0" distL="0" distR="0" wp14:anchorId="7E926E91" wp14:editId="77106B79">
            <wp:extent cx="4114800" cy="2255044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4114800" cy="225504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111B608" w14:textId="77777777" w:rsidR="00F74C61" w:rsidRDefault="00F74C61" w:rsidP="00F74C61">
      <w:pPr>
        <w:spacing w:line="360" w:lineRule="auto"/>
        <w:ind w:firstLine="720"/>
        <w:rPr>
          <w:rFonts w:ascii="Ink Free" w:hAnsi="Ink Free"/>
        </w:rPr>
      </w:pPr>
      <w:r>
        <w:rPr>
          <w:rFonts w:ascii="Ink Free" w:hAnsi="Ink Free"/>
        </w:rPr>
        <w:t>The in-order traversal for this tree will be:</w:t>
      </w:r>
    </w:p>
    <w:p w14:paraId="6F8116A9" w14:textId="194FE174" w:rsidR="00F74C61" w:rsidRPr="00F74C61" w:rsidRDefault="00F74C61" w:rsidP="00F74C61">
      <w:pPr>
        <w:spacing w:line="360" w:lineRule="auto"/>
        <w:jc w:val="center"/>
        <w:rPr>
          <w:rFonts w:ascii="Ink Free" w:hAnsi="Ink Free"/>
        </w:rPr>
      </w:pPr>
      <w:r>
        <w:rPr>
          <w:rFonts w:ascii="Ink Free" w:hAnsi="Ink Free"/>
        </w:rPr>
        <w:t xml:space="preserve">1 </w:t>
      </w:r>
      <w:r>
        <w:rPr>
          <w:rFonts w:ascii="Ink Free" w:hAnsi="Ink Free"/>
        </w:rPr>
        <w:t>2 3 4 6 7 8 9 10 11</w:t>
      </w:r>
    </w:p>
    <w:p w14:paraId="37C16378" w14:textId="77777777" w:rsidR="00F74C61" w:rsidRPr="00F74C61" w:rsidRDefault="00F74C61" w:rsidP="00F74C61">
      <w:pPr>
        <w:pStyle w:val="ListParagraph"/>
        <w:spacing w:line="360" w:lineRule="auto"/>
        <w:rPr>
          <w:rFonts w:ascii="Ink Free" w:hAnsi="Ink Free"/>
        </w:rPr>
      </w:pPr>
    </w:p>
    <w:sectPr w:rsidR="00F74C61" w:rsidRPr="00F74C61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E1AF26" w14:textId="77777777" w:rsidR="00063BF7" w:rsidRDefault="00063BF7" w:rsidP="0089713B">
      <w:r>
        <w:separator/>
      </w:r>
    </w:p>
  </w:endnote>
  <w:endnote w:type="continuationSeparator" w:id="0">
    <w:p w14:paraId="0B355ED3" w14:textId="77777777" w:rsidR="00063BF7" w:rsidRDefault="00063BF7" w:rsidP="0089713B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Ink Free">
    <w:panose1 w:val="03080402000500000000"/>
    <w:charset w:val="00"/>
    <w:family w:val="script"/>
    <w:pitch w:val="variable"/>
    <w:sig w:usb0="8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C1C2DAE" w14:textId="77777777" w:rsidR="00063BF7" w:rsidRDefault="00063BF7" w:rsidP="0089713B">
      <w:r>
        <w:separator/>
      </w:r>
    </w:p>
  </w:footnote>
  <w:footnote w:type="continuationSeparator" w:id="0">
    <w:p w14:paraId="3E077CF1" w14:textId="77777777" w:rsidR="00063BF7" w:rsidRDefault="00063BF7" w:rsidP="0089713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61032A0"/>
    <w:multiLevelType w:val="hybridMultilevel"/>
    <w:tmpl w:val="DD92C6B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346849D2"/>
    <w:multiLevelType w:val="hybridMultilevel"/>
    <w:tmpl w:val="8AF8DEA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53DB4B5B"/>
    <w:multiLevelType w:val="hybridMultilevel"/>
    <w:tmpl w:val="6BB0CBC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MLa0MLI0NDczNDdV0lEKTi0uzszPAykwMqsFAHzZI2YtAAAA"/>
  </w:docVars>
  <w:rsids>
    <w:rsidRoot w:val="00160F9E"/>
    <w:rsid w:val="000106B9"/>
    <w:rsid w:val="000174BB"/>
    <w:rsid w:val="000224F0"/>
    <w:rsid w:val="00024468"/>
    <w:rsid w:val="00063BF7"/>
    <w:rsid w:val="000807E0"/>
    <w:rsid w:val="00085A35"/>
    <w:rsid w:val="00086DCC"/>
    <w:rsid w:val="00101CE0"/>
    <w:rsid w:val="00122B81"/>
    <w:rsid w:val="00133DB8"/>
    <w:rsid w:val="00140391"/>
    <w:rsid w:val="00160F9E"/>
    <w:rsid w:val="001658E0"/>
    <w:rsid w:val="00182114"/>
    <w:rsid w:val="001D619C"/>
    <w:rsid w:val="001F5950"/>
    <w:rsid w:val="00293D23"/>
    <w:rsid w:val="002C2D6D"/>
    <w:rsid w:val="002C2D99"/>
    <w:rsid w:val="0031619A"/>
    <w:rsid w:val="0032124B"/>
    <w:rsid w:val="00345032"/>
    <w:rsid w:val="0034560A"/>
    <w:rsid w:val="0035500A"/>
    <w:rsid w:val="00377960"/>
    <w:rsid w:val="003902D4"/>
    <w:rsid w:val="003C0BC1"/>
    <w:rsid w:val="003D0CE1"/>
    <w:rsid w:val="003D3171"/>
    <w:rsid w:val="003E1B91"/>
    <w:rsid w:val="003F58D1"/>
    <w:rsid w:val="00413793"/>
    <w:rsid w:val="0041557C"/>
    <w:rsid w:val="00427CCB"/>
    <w:rsid w:val="004353A6"/>
    <w:rsid w:val="00450B22"/>
    <w:rsid w:val="00484C96"/>
    <w:rsid w:val="004A6491"/>
    <w:rsid w:val="004B1891"/>
    <w:rsid w:val="004B32C6"/>
    <w:rsid w:val="004C5D7E"/>
    <w:rsid w:val="004D48A9"/>
    <w:rsid w:val="004E2A56"/>
    <w:rsid w:val="004F7678"/>
    <w:rsid w:val="00524598"/>
    <w:rsid w:val="00536593"/>
    <w:rsid w:val="00562A75"/>
    <w:rsid w:val="00570A9E"/>
    <w:rsid w:val="00571110"/>
    <w:rsid w:val="00576DCB"/>
    <w:rsid w:val="005776FD"/>
    <w:rsid w:val="00583585"/>
    <w:rsid w:val="00592559"/>
    <w:rsid w:val="005A557D"/>
    <w:rsid w:val="005B16A5"/>
    <w:rsid w:val="005B2267"/>
    <w:rsid w:val="005B4D53"/>
    <w:rsid w:val="005C7393"/>
    <w:rsid w:val="005D0636"/>
    <w:rsid w:val="005E229C"/>
    <w:rsid w:val="005E41C6"/>
    <w:rsid w:val="0063016C"/>
    <w:rsid w:val="00662FB3"/>
    <w:rsid w:val="0067119B"/>
    <w:rsid w:val="00692667"/>
    <w:rsid w:val="006E37B9"/>
    <w:rsid w:val="00743543"/>
    <w:rsid w:val="00751AF9"/>
    <w:rsid w:val="00786CEB"/>
    <w:rsid w:val="00787867"/>
    <w:rsid w:val="00797498"/>
    <w:rsid w:val="007A3BDB"/>
    <w:rsid w:val="007A7674"/>
    <w:rsid w:val="00813905"/>
    <w:rsid w:val="00830896"/>
    <w:rsid w:val="008323D6"/>
    <w:rsid w:val="00843F7C"/>
    <w:rsid w:val="0086130D"/>
    <w:rsid w:val="00875690"/>
    <w:rsid w:val="00881EE5"/>
    <w:rsid w:val="0089713B"/>
    <w:rsid w:val="008B1D4B"/>
    <w:rsid w:val="008F7ADF"/>
    <w:rsid w:val="009239B2"/>
    <w:rsid w:val="00927F9D"/>
    <w:rsid w:val="00930EE9"/>
    <w:rsid w:val="0094081D"/>
    <w:rsid w:val="00945E0E"/>
    <w:rsid w:val="00957089"/>
    <w:rsid w:val="009A3F0E"/>
    <w:rsid w:val="00A173A2"/>
    <w:rsid w:val="00A456AB"/>
    <w:rsid w:val="00A76213"/>
    <w:rsid w:val="00A97905"/>
    <w:rsid w:val="00AB05A2"/>
    <w:rsid w:val="00AC59D9"/>
    <w:rsid w:val="00B0288C"/>
    <w:rsid w:val="00B14E7B"/>
    <w:rsid w:val="00B51887"/>
    <w:rsid w:val="00B52A41"/>
    <w:rsid w:val="00BB0352"/>
    <w:rsid w:val="00BE02DB"/>
    <w:rsid w:val="00BF0E1B"/>
    <w:rsid w:val="00BF4A06"/>
    <w:rsid w:val="00C75F01"/>
    <w:rsid w:val="00CB1B8A"/>
    <w:rsid w:val="00CB309D"/>
    <w:rsid w:val="00D038D6"/>
    <w:rsid w:val="00D475EA"/>
    <w:rsid w:val="00D66CE4"/>
    <w:rsid w:val="00D72885"/>
    <w:rsid w:val="00D82B56"/>
    <w:rsid w:val="00D96F9E"/>
    <w:rsid w:val="00DC1375"/>
    <w:rsid w:val="00DD2D78"/>
    <w:rsid w:val="00DE3DC8"/>
    <w:rsid w:val="00DF50AF"/>
    <w:rsid w:val="00DF69E4"/>
    <w:rsid w:val="00DF7D35"/>
    <w:rsid w:val="00E077B3"/>
    <w:rsid w:val="00E224DB"/>
    <w:rsid w:val="00E23D4C"/>
    <w:rsid w:val="00E30C26"/>
    <w:rsid w:val="00E35349"/>
    <w:rsid w:val="00E473FD"/>
    <w:rsid w:val="00E67B6F"/>
    <w:rsid w:val="00E7723E"/>
    <w:rsid w:val="00E8496B"/>
    <w:rsid w:val="00E9671F"/>
    <w:rsid w:val="00ED45A4"/>
    <w:rsid w:val="00F007E4"/>
    <w:rsid w:val="00F12340"/>
    <w:rsid w:val="00F36EF6"/>
    <w:rsid w:val="00F41A27"/>
    <w:rsid w:val="00F53294"/>
    <w:rsid w:val="00F74C61"/>
    <w:rsid w:val="00F800E9"/>
    <w:rsid w:val="00F870E1"/>
    <w:rsid w:val="00F91B35"/>
    <w:rsid w:val="00F94D0D"/>
    <w:rsid w:val="00F96714"/>
    <w:rsid w:val="00FA32BC"/>
    <w:rsid w:val="00FE01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1E936EC4"/>
  <w15:chartTrackingRefBased/>
  <w15:docId w15:val="{AF499C6E-63FC-45E0-9102-3E0AEF4A84F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宋体" w:hAnsi="Times New Roman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uiPriority="9" w:qFormat="1"/>
    <w:lsdException w:name="heading 3" w:uiPriority="9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6DCC"/>
    <w:rPr>
      <w:color w:val="000000"/>
      <w:sz w:val="24"/>
      <w:szCs w:val="24"/>
    </w:rPr>
  </w:style>
  <w:style w:type="paragraph" w:styleId="Heading1">
    <w:name w:val="heading 1"/>
    <w:basedOn w:val="Normal"/>
    <w:next w:val="Normal"/>
    <w:link w:val="Heading1Char"/>
    <w:uiPriority w:val="9"/>
    <w:qFormat/>
    <w:rsid w:val="00FE01DB"/>
    <w:pPr>
      <w:keepNext/>
      <w:keepLines/>
      <w:spacing w:before="240"/>
      <w:outlineLvl w:val="0"/>
    </w:pPr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paragraph" w:styleId="Heading2">
    <w:name w:val="heading 2"/>
    <w:basedOn w:val="Normal"/>
    <w:link w:val="Heading2Char"/>
    <w:uiPriority w:val="9"/>
    <w:qFormat/>
    <w:pPr>
      <w:spacing w:before="100" w:beforeAutospacing="1" w:after="100" w:afterAutospacing="1"/>
      <w:outlineLvl w:val="1"/>
    </w:pPr>
    <w:rPr>
      <w:rFonts w:eastAsiaTheme="minorEastAsia"/>
      <w:b/>
      <w:bCs/>
      <w:sz w:val="36"/>
      <w:szCs w:val="36"/>
    </w:rPr>
  </w:style>
  <w:style w:type="paragraph" w:styleId="Heading3">
    <w:name w:val="heading 3"/>
    <w:basedOn w:val="Normal"/>
    <w:link w:val="Heading3Char"/>
    <w:uiPriority w:val="9"/>
    <w:qFormat/>
    <w:pPr>
      <w:spacing w:before="100" w:beforeAutospacing="1" w:after="100" w:afterAutospacing="1"/>
      <w:outlineLvl w:val="2"/>
    </w:pPr>
    <w:rPr>
      <w:rFonts w:eastAsiaTheme="minorEastAsia"/>
      <w:b/>
      <w:bCs/>
      <w:sz w:val="27"/>
      <w:szCs w:val="27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semiHidden/>
    <w:unhideWhenUsed/>
    <w:rPr>
      <w:color w:val="FF0000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Pr>
      <w:color w:val="800080"/>
      <w:u w:val="single"/>
    </w:rPr>
  </w:style>
  <w:style w:type="character" w:customStyle="1" w:styleId="Heading2Char">
    <w:name w:val="Heading 2 Char"/>
    <w:basedOn w:val="DefaultParagraphFont"/>
    <w:link w:val="Heading2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locked/>
    <w:rPr>
      <w:rFonts w:asciiTheme="majorHAnsi" w:eastAsiaTheme="majorEastAsia" w:hAnsiTheme="majorHAnsi" w:cstheme="majorBidi" w:hint="default"/>
      <w:b/>
      <w:bCs/>
      <w:color w:val="4F81BD" w:themeColor="accent1"/>
      <w:sz w:val="24"/>
      <w:szCs w:val="24"/>
    </w:rPr>
  </w:style>
  <w:style w:type="paragraph" w:customStyle="1" w:styleId="msonormal0">
    <w:name w:val="msonormal"/>
    <w:basedOn w:val="Normal"/>
    <w:uiPriority w:val="99"/>
    <w:semiHidden/>
    <w:pPr>
      <w:spacing w:before="100" w:beforeAutospacing="1" w:after="100" w:afterAutospacing="1"/>
    </w:pPr>
  </w:style>
  <w:style w:type="paragraph" w:styleId="NormalWeb">
    <w:name w:val="Normal (Web)"/>
    <w:basedOn w:val="Normal"/>
    <w:uiPriority w:val="99"/>
    <w:unhideWhenUsed/>
    <w:pPr>
      <w:spacing w:before="100" w:beforeAutospacing="1" w:after="100" w:afterAutospacing="1"/>
    </w:pPr>
  </w:style>
  <w:style w:type="character" w:customStyle="1" w:styleId="Heading1Char">
    <w:name w:val="Heading 1 Char"/>
    <w:basedOn w:val="DefaultParagraphFont"/>
    <w:link w:val="Heading1"/>
    <w:uiPriority w:val="9"/>
    <w:rsid w:val="00FE01DB"/>
    <w:rPr>
      <w:rFonts w:asciiTheme="majorHAnsi" w:eastAsiaTheme="majorEastAsia" w:hAnsiTheme="majorHAnsi" w:cstheme="majorBidi"/>
      <w:color w:val="365F91" w:themeColor="accent1" w:themeShade="BF"/>
      <w:sz w:val="32"/>
      <w:szCs w:val="32"/>
    </w:rPr>
  </w:style>
  <w:style w:type="table" w:styleId="TableGrid">
    <w:name w:val="Table Grid"/>
    <w:basedOn w:val="TableNormal"/>
    <w:uiPriority w:val="59"/>
    <w:rsid w:val="00F53294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Header">
    <w:name w:val="header"/>
    <w:basedOn w:val="Normal"/>
    <w:link w:val="Head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9713B"/>
    <w:rPr>
      <w:color w:val="000000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89713B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9713B"/>
    <w:rPr>
      <w:color w:val="000000"/>
      <w:sz w:val="24"/>
      <w:szCs w:val="24"/>
    </w:rPr>
  </w:style>
  <w:style w:type="character" w:styleId="PlaceholderText">
    <w:name w:val="Placeholder Text"/>
    <w:basedOn w:val="DefaultParagraphFont"/>
    <w:uiPriority w:val="99"/>
    <w:semiHidden/>
    <w:rsid w:val="00024468"/>
    <w:rPr>
      <w:color w:val="808080"/>
    </w:rPr>
  </w:style>
  <w:style w:type="paragraph" w:styleId="ListParagraph">
    <w:name w:val="List Paragraph"/>
    <w:basedOn w:val="Normal"/>
    <w:uiPriority w:val="34"/>
    <w:qFormat/>
    <w:rsid w:val="00743543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596078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506434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9187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5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5043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0584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8390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44132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966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9519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578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384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04981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2724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37509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2430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4502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8935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133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53281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959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7149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8557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095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5822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83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42607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7168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71059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938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8408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569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46361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71506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621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707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78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7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820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3055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8704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6921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988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71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28348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2609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937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0343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761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8082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0517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5597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8114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6236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821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12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8450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64445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39839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2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671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29627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073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8838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5308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898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04772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5567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26063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9461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24693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5341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82984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1852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8746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21992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4073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9642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41784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0870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563601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3475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5286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5289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0963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74897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8850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00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64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2690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308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8958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053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64311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115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7645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3453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9216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5796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69097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06286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241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75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7904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4520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57907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4830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459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15498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048491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939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7050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8842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86643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88945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51690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327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721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3686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809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00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705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3356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5511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6060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812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69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1224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25941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209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375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9811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2622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9645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4779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9859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04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651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7861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2440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2188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724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3659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074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4582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1573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6758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955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6908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9497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09039465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11280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46967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580169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814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955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8530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27605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30628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81673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12136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33386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86803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8687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21653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38100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2741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9034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069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24214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6221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2188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01238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52971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20463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4450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6521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49158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208466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932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6945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295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83494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7643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1888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6018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7156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4231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5362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0322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571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1788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0113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05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949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40717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847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4150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54083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42299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1943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9825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399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10551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8142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7242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74662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47284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7697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8775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76856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32406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88642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34802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34531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727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49460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072236814"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76199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95246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364700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8922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3039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8026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826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48957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0365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10066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5521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2172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72105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6427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88827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0307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3531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47708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5537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06273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76800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501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9286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67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63633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02680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2792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6364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61164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0053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7292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306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70422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74430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2149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90485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074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132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43816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1799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7159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7194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512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67841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677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54925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0975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250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6785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3471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923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6869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606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05979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669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92613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37990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6477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6414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1783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1500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7540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6285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56668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82704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80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73514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540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8116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47367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59458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41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8285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0353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6574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061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84886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4242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0636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9984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66597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3999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364188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166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9806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8752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1285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54931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10257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475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42080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8613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33673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26822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52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1877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197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26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6671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2379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9629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96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5500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4136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86368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060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7597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0828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9615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70642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2863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9379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5341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5030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979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6675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97467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189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0375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84257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80298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292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1075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84923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16931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876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49398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1967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1632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9593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67303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1048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71065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7002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1796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29093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8481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35365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0421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59861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053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4375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23901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11009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5550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1684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4000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23088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295317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21694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4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88480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272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0104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319073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0262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9254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1038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3526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788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713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5328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7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6266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8259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457260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8280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8626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72514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51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47447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83320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7276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03828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37680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2947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4883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66789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2483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4582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73071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1293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502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55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3440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2040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296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0708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363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91825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6605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61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791720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0972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408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55989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372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3877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82948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3096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5407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3769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43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68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17214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077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93925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2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80866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8295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21076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7821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88733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310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4025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585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24302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51090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3268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1852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32420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060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2998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89686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94728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53341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30666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1291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28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9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6225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87874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8617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80901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09330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36644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4185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748285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1507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9587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25088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87031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0609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5661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0695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0152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12113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08755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5918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0224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00781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3075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00205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4491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11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04126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85566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1853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69794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1083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11908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33816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74715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5093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3178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50614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76631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53900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58467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620905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90788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0036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01509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92825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99647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34879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21939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98803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7562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39466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3576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91683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556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02214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2819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41136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6950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08413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8960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9745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0685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112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79527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23733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0432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44253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661554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48818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814204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202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35432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26582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16906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1975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6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65587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2560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42546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4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40582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23734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0093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790756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85713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67055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30839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71382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19103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471</TotalTime>
  <Pages>1</Pages>
  <Words>2562</Words>
  <Characters>14605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SCI 220 -- Lab Submission</vt:lpstr>
    </vt:vector>
  </TitlesOfParts>
  <Company>Hewlett-Packard Company</Company>
  <LinksUpToDate>false</LinksUpToDate>
  <CharactersWithSpaces>17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SCI 220 -- Lab Submission</dc:title>
  <dc:subject/>
  <dc:creator>Tuan</dc:creator>
  <cp:keywords/>
  <dc:description/>
  <cp:lastModifiedBy>Li Yimin</cp:lastModifiedBy>
  <cp:revision>65</cp:revision>
  <cp:lastPrinted>2021-11-04T23:24:00Z</cp:lastPrinted>
  <dcterms:created xsi:type="dcterms:W3CDTF">2021-08-09T16:31:00Z</dcterms:created>
  <dcterms:modified xsi:type="dcterms:W3CDTF">2021-11-04T23:24:00Z</dcterms:modified>
</cp:coreProperties>
</file>